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24397" w:type="dxa"/>
        <w:tblInd w:w="93" w:type="dxa"/>
        <w:tblLook w:val="04A0"/>
      </w:tblPr>
      <w:tblGrid>
        <w:gridCol w:w="1751"/>
        <w:gridCol w:w="141"/>
        <w:gridCol w:w="142"/>
        <w:gridCol w:w="132"/>
        <w:gridCol w:w="7063"/>
        <w:gridCol w:w="7743"/>
        <w:gridCol w:w="7425"/>
      </w:tblGrid>
      <w:tr w:rsidR="0086530E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530E" w:rsidRPr="004B01F8" w:rsidRDefault="002933AD" w:rsidP="00A76A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MI YOUN YANG, Ph.D., L.M.S.W.</w:t>
            </w:r>
          </w:p>
        </w:tc>
      </w:tr>
      <w:tr w:rsidR="00A76A98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76A98" w:rsidRPr="004B01F8" w:rsidRDefault="00A76A98" w:rsidP="00A76A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6530E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530E" w:rsidRPr="004B01F8" w:rsidRDefault="002933AD" w:rsidP="00E818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uisiana State University</w:t>
            </w:r>
          </w:p>
        </w:tc>
      </w:tr>
      <w:tr w:rsidR="002933AD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933AD" w:rsidRPr="004B01F8" w:rsidRDefault="002933AD" w:rsidP="00A76A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llege of Human Sciences &amp; Education</w:t>
            </w:r>
          </w:p>
        </w:tc>
      </w:tr>
      <w:tr w:rsidR="00B92D5B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92D5B" w:rsidRPr="004B01F8" w:rsidRDefault="002933AD" w:rsidP="00A76A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chool of Social Work</w:t>
            </w:r>
          </w:p>
        </w:tc>
      </w:tr>
      <w:tr w:rsidR="0086530E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530E" w:rsidRPr="004B01F8" w:rsidRDefault="0086530E" w:rsidP="00A76A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76A98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76A98" w:rsidRPr="004B01F8" w:rsidRDefault="00B92D5B" w:rsidP="00F344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  <w:r w:rsidR="00712445"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F344A9"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Huey P. Long Field House</w:t>
            </w:r>
          </w:p>
        </w:tc>
      </w:tr>
      <w:tr w:rsidR="0086530E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530E" w:rsidRPr="004B01F8" w:rsidRDefault="00B92D5B" w:rsidP="00A76A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ton Rouge, LA 70803</w:t>
            </w:r>
          </w:p>
        </w:tc>
      </w:tr>
      <w:tr w:rsidR="00A76A98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76A98" w:rsidRPr="004B01F8" w:rsidRDefault="006F777F" w:rsidP="00A76A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8" w:history="1">
              <w:r w:rsidR="00396F36" w:rsidRPr="004B01F8">
                <w:rPr>
                  <w:rStyle w:val="a9"/>
                  <w:rFonts w:ascii="Times New Roman" w:eastAsia="Times New Roman" w:hAnsi="Times New Roman" w:cs="Times New Roman"/>
                  <w:sz w:val="24"/>
                  <w:szCs w:val="24"/>
                </w:rPr>
                <w:t>myang@lsu.edu</w:t>
              </w:r>
            </w:hyperlink>
          </w:p>
        </w:tc>
      </w:tr>
      <w:tr w:rsidR="00B92D5B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92D5B" w:rsidRPr="004B01F8" w:rsidRDefault="00B92D5B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74D24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74D24" w:rsidRPr="004B01F8" w:rsidRDefault="00E74D24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74D24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74D24" w:rsidRPr="004B01F8" w:rsidRDefault="00E74D24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EDUCATION</w:t>
            </w:r>
          </w:p>
        </w:tc>
      </w:tr>
      <w:tr w:rsidR="0086530E" w:rsidRPr="004B01F8" w:rsidTr="004B01F8">
        <w:trPr>
          <w:gridAfter w:val="2"/>
          <w:wAfter w:w="15168" w:type="dxa"/>
          <w:trHeight w:val="315"/>
        </w:trPr>
        <w:tc>
          <w:tcPr>
            <w:tcW w:w="18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530E" w:rsidRPr="004B01F8" w:rsidRDefault="0086530E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530E" w:rsidRPr="004B01F8" w:rsidRDefault="0086530E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530E" w:rsidRPr="004B01F8" w:rsidRDefault="0086530E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6530E" w:rsidRPr="004B01F8" w:rsidTr="004B01F8">
        <w:trPr>
          <w:gridAfter w:val="2"/>
          <w:wAfter w:w="15168" w:type="dxa"/>
          <w:trHeight w:val="315"/>
        </w:trPr>
        <w:tc>
          <w:tcPr>
            <w:tcW w:w="18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530E" w:rsidRPr="004B01F8" w:rsidRDefault="0086530E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.D.</w:t>
            </w:r>
          </w:p>
        </w:tc>
        <w:tc>
          <w:tcPr>
            <w:tcW w:w="2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530E" w:rsidRPr="004B01F8" w:rsidRDefault="0086530E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530E" w:rsidRPr="004B01F8" w:rsidRDefault="0086530E" w:rsidP="00CF664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al Welfare, University of Wisconsin–Madison</w:t>
            </w:r>
            <w:r w:rsidR="00CF6643"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WI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2012)</w:t>
            </w:r>
          </w:p>
        </w:tc>
      </w:tr>
      <w:tr w:rsidR="0086530E" w:rsidRPr="004B01F8" w:rsidTr="004B01F8">
        <w:trPr>
          <w:gridAfter w:val="2"/>
          <w:wAfter w:w="15168" w:type="dxa"/>
          <w:trHeight w:val="315"/>
        </w:trPr>
        <w:tc>
          <w:tcPr>
            <w:tcW w:w="18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530E" w:rsidRPr="004B01F8" w:rsidRDefault="0086530E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530E" w:rsidRPr="004B01F8" w:rsidRDefault="0086530E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530E" w:rsidRPr="004B01F8" w:rsidRDefault="0086530E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6530E" w:rsidRPr="004B01F8" w:rsidTr="004B01F8">
        <w:trPr>
          <w:gridAfter w:val="2"/>
          <w:wAfter w:w="15168" w:type="dxa"/>
          <w:trHeight w:val="315"/>
        </w:trPr>
        <w:tc>
          <w:tcPr>
            <w:tcW w:w="18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530E" w:rsidRPr="004B01F8" w:rsidRDefault="0086530E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.S.W.</w:t>
            </w:r>
          </w:p>
        </w:tc>
        <w:tc>
          <w:tcPr>
            <w:tcW w:w="2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530E" w:rsidRPr="004B01F8" w:rsidRDefault="0086530E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530E" w:rsidRPr="004B01F8" w:rsidRDefault="0086530E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ocial Work, </w:t>
            </w:r>
            <w:r w:rsidRPr="004B01F8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University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f North Carolina–Chapel Hill</w:t>
            </w:r>
            <w:r w:rsidR="00CF6643"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NC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2005)</w:t>
            </w:r>
          </w:p>
        </w:tc>
      </w:tr>
      <w:tr w:rsidR="0086530E" w:rsidRPr="004B01F8" w:rsidTr="004B01F8">
        <w:trPr>
          <w:gridAfter w:val="2"/>
          <w:wAfter w:w="15168" w:type="dxa"/>
          <w:trHeight w:val="315"/>
        </w:trPr>
        <w:tc>
          <w:tcPr>
            <w:tcW w:w="18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530E" w:rsidRPr="004B01F8" w:rsidRDefault="0086530E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530E" w:rsidRPr="004B01F8" w:rsidRDefault="0086530E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530E" w:rsidRPr="004B01F8" w:rsidRDefault="0086530E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6530E" w:rsidRPr="004B01F8" w:rsidTr="004B01F8">
        <w:trPr>
          <w:gridAfter w:val="2"/>
          <w:wAfter w:w="15168" w:type="dxa"/>
          <w:trHeight w:val="315"/>
        </w:trPr>
        <w:tc>
          <w:tcPr>
            <w:tcW w:w="18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530E" w:rsidRPr="004B01F8" w:rsidRDefault="0086530E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.A.</w:t>
            </w:r>
          </w:p>
        </w:tc>
        <w:tc>
          <w:tcPr>
            <w:tcW w:w="2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530E" w:rsidRPr="004B01F8" w:rsidRDefault="0086530E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530E" w:rsidRPr="004B01F8" w:rsidRDefault="0086530E" w:rsidP="002159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ociology, Pusan National University, </w:t>
            </w:r>
            <w:r w:rsidR="00215904"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san, South Korea (2000)</w:t>
            </w:r>
          </w:p>
        </w:tc>
      </w:tr>
      <w:tr w:rsidR="0086530E" w:rsidRPr="004B01F8" w:rsidTr="004B01F8">
        <w:trPr>
          <w:gridAfter w:val="2"/>
          <w:wAfter w:w="15168" w:type="dxa"/>
          <w:trHeight w:val="315"/>
        </w:trPr>
        <w:tc>
          <w:tcPr>
            <w:tcW w:w="18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530E" w:rsidRPr="004B01F8" w:rsidRDefault="0086530E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530E" w:rsidRPr="004B01F8" w:rsidRDefault="0086530E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530E" w:rsidRPr="004B01F8" w:rsidRDefault="0086530E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6530E" w:rsidRPr="004B01F8" w:rsidTr="004B01F8">
        <w:trPr>
          <w:gridAfter w:val="2"/>
          <w:wAfter w:w="15168" w:type="dxa"/>
          <w:trHeight w:val="315"/>
        </w:trPr>
        <w:tc>
          <w:tcPr>
            <w:tcW w:w="18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6530E" w:rsidRPr="004B01F8" w:rsidRDefault="0086530E" w:rsidP="001F533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.A.</w:t>
            </w:r>
          </w:p>
        </w:tc>
        <w:tc>
          <w:tcPr>
            <w:tcW w:w="2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530E" w:rsidRPr="004B01F8" w:rsidRDefault="0086530E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530E" w:rsidRPr="004B01F8" w:rsidRDefault="0086530E" w:rsidP="00B37349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International Trade, </w:t>
            </w:r>
            <w:proofErr w:type="spellStart"/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ukyong</w:t>
            </w:r>
            <w:proofErr w:type="spellEnd"/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National University, </w:t>
            </w:r>
            <w:proofErr w:type="spellStart"/>
            <w:r w:rsidR="00215904"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san</w:t>
            </w:r>
            <w:proofErr w:type="spellEnd"/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="00215904"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outh 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rea (1998)</w:t>
            </w:r>
          </w:p>
        </w:tc>
      </w:tr>
      <w:tr w:rsidR="00B03854" w:rsidRPr="004B01F8" w:rsidTr="004B01F8">
        <w:trPr>
          <w:gridAfter w:val="2"/>
          <w:wAfter w:w="15168" w:type="dxa"/>
          <w:trHeight w:val="315"/>
        </w:trPr>
        <w:tc>
          <w:tcPr>
            <w:tcW w:w="18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03854" w:rsidRPr="004B01F8" w:rsidRDefault="00B03854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03854" w:rsidRPr="004B01F8" w:rsidRDefault="00B03854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03854" w:rsidRPr="004B01F8" w:rsidRDefault="00B03854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03854" w:rsidRPr="004B01F8" w:rsidTr="004B01F8">
        <w:trPr>
          <w:gridAfter w:val="2"/>
          <w:wAfter w:w="15168" w:type="dxa"/>
          <w:trHeight w:val="315"/>
        </w:trPr>
        <w:tc>
          <w:tcPr>
            <w:tcW w:w="18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03854" w:rsidRPr="004B01F8" w:rsidRDefault="00B03854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03854" w:rsidRPr="004B01F8" w:rsidRDefault="00B03854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03854" w:rsidRPr="004B01F8" w:rsidRDefault="00B03854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03854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03854" w:rsidRPr="004B01F8" w:rsidRDefault="00B03854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RESEARCH INTERESTS</w:t>
            </w:r>
          </w:p>
        </w:tc>
      </w:tr>
      <w:tr w:rsidR="002C43A0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43A0" w:rsidRPr="004B01F8" w:rsidRDefault="002C43A0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2C43A0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7E4A" w:rsidRPr="004B01F8" w:rsidRDefault="002C43A0" w:rsidP="00CB249D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hild Abuse and Neglect, Child Welfare, </w:t>
            </w:r>
            <w:r w:rsidR="00E70298" w:rsidRPr="004B01F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esilience of </w:t>
            </w:r>
            <w:r w:rsidR="00CB249D" w:rsidRPr="004B01F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Following </w:t>
            </w:r>
            <w:r w:rsidR="00E70298" w:rsidRPr="004B01F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ild</w:t>
            </w:r>
            <w:r w:rsidR="00CB249D" w:rsidRPr="004B01F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Maltreatment</w:t>
            </w:r>
            <w:r w:rsidR="00E70298" w:rsidRPr="004B01F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</w:p>
          <w:p w:rsidR="002C43A0" w:rsidRPr="004B01F8" w:rsidRDefault="002C43A0" w:rsidP="00CB249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Effects of </w:t>
            </w:r>
            <w:r w:rsidR="00712445"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verty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n Child Well-Being, </w:t>
            </w:r>
            <w:r w:rsidR="001F5339"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imate Partner Violence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</w:tr>
      <w:tr w:rsidR="0086530E" w:rsidRPr="004B01F8" w:rsidTr="004B01F8">
        <w:trPr>
          <w:gridAfter w:val="2"/>
          <w:wAfter w:w="15168" w:type="dxa"/>
          <w:trHeight w:val="315"/>
        </w:trPr>
        <w:tc>
          <w:tcPr>
            <w:tcW w:w="18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530E" w:rsidRPr="004B01F8" w:rsidRDefault="0086530E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530E" w:rsidRPr="004B01F8" w:rsidRDefault="0086530E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530E" w:rsidRPr="004B01F8" w:rsidRDefault="0086530E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6530E" w:rsidRPr="004B01F8" w:rsidTr="004B01F8">
        <w:trPr>
          <w:gridAfter w:val="2"/>
          <w:wAfter w:w="15168" w:type="dxa"/>
          <w:trHeight w:val="315"/>
        </w:trPr>
        <w:tc>
          <w:tcPr>
            <w:tcW w:w="18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530E" w:rsidRPr="004B01F8" w:rsidRDefault="0086530E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530E" w:rsidRPr="004B01F8" w:rsidRDefault="0086530E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530E" w:rsidRPr="004B01F8" w:rsidRDefault="0086530E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6530E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530E" w:rsidRPr="004B01F8" w:rsidRDefault="00C0133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CADEMIC APPOINTMENTS</w:t>
            </w:r>
          </w:p>
        </w:tc>
      </w:tr>
      <w:tr w:rsidR="0086530E" w:rsidRPr="004B01F8" w:rsidTr="004B01F8">
        <w:trPr>
          <w:gridAfter w:val="2"/>
          <w:wAfter w:w="15168" w:type="dxa"/>
          <w:trHeight w:val="315"/>
        </w:trPr>
        <w:tc>
          <w:tcPr>
            <w:tcW w:w="18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530E" w:rsidRPr="004B01F8" w:rsidRDefault="0086530E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530E" w:rsidRPr="004B01F8" w:rsidRDefault="0086530E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530E" w:rsidRPr="004B01F8" w:rsidRDefault="0086530E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6530E" w:rsidRPr="004B01F8" w:rsidTr="004B01F8">
        <w:trPr>
          <w:gridAfter w:val="2"/>
          <w:wAfter w:w="15168" w:type="dxa"/>
          <w:trHeight w:val="315"/>
        </w:trPr>
        <w:tc>
          <w:tcPr>
            <w:tcW w:w="18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6530E" w:rsidRPr="004B01F8" w:rsidRDefault="0086530E" w:rsidP="009E34D2">
            <w:pPr>
              <w:spacing w:after="0" w:line="240" w:lineRule="auto"/>
              <w:ind w:rightChars="-139" w:right="-30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2 -</w:t>
            </w:r>
            <w:r w:rsidR="00B422FA"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resent</w:t>
            </w:r>
          </w:p>
        </w:tc>
        <w:tc>
          <w:tcPr>
            <w:tcW w:w="2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530E" w:rsidRPr="004B01F8" w:rsidRDefault="0086530E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E34D2" w:rsidRPr="004B01F8" w:rsidRDefault="004B0D65" w:rsidP="00B37349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sistant Professor, School of Social Work</w:t>
            </w:r>
            <w:r w:rsidR="009E34D2"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215904"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9E34D2"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uisiana State University, Baton Rouge, LA</w:t>
            </w:r>
          </w:p>
        </w:tc>
      </w:tr>
      <w:tr w:rsidR="0086530E" w:rsidRPr="004B01F8" w:rsidTr="004B01F8">
        <w:trPr>
          <w:gridAfter w:val="2"/>
          <w:wAfter w:w="15168" w:type="dxa"/>
          <w:trHeight w:val="315"/>
        </w:trPr>
        <w:tc>
          <w:tcPr>
            <w:tcW w:w="18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6530E" w:rsidRPr="004B01F8" w:rsidRDefault="0086530E" w:rsidP="009E34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530E" w:rsidRPr="004B01F8" w:rsidRDefault="0086530E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530E" w:rsidRPr="004B01F8" w:rsidRDefault="0086530E" w:rsidP="00B422F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6530E" w:rsidRPr="004B01F8" w:rsidTr="004B01F8">
        <w:trPr>
          <w:gridAfter w:val="2"/>
          <w:wAfter w:w="15168" w:type="dxa"/>
          <w:trHeight w:val="315"/>
        </w:trPr>
        <w:tc>
          <w:tcPr>
            <w:tcW w:w="18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6530E" w:rsidRPr="004B01F8" w:rsidRDefault="0086530E" w:rsidP="009E34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0 - 2002</w:t>
            </w:r>
          </w:p>
        </w:tc>
        <w:tc>
          <w:tcPr>
            <w:tcW w:w="2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530E" w:rsidRPr="004B01F8" w:rsidRDefault="0086530E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E34D2" w:rsidRPr="004B01F8" w:rsidRDefault="004B0D65" w:rsidP="004B01F8">
            <w:pPr>
              <w:spacing w:after="0"/>
              <w:ind w:rightChars="95" w:right="209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structor,</w:t>
            </w:r>
            <w:r w:rsidR="00215904"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ollege of Humanities and Social Science</w:t>
            </w:r>
            <w:r w:rsidR="009E34D2"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="009E34D2"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ukyong</w:t>
            </w:r>
            <w:proofErr w:type="spellEnd"/>
            <w:r w:rsidR="009E34D2"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National University, </w:t>
            </w:r>
            <w:proofErr w:type="spellStart"/>
            <w:r w:rsidR="009E34D2"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usan</w:t>
            </w:r>
            <w:proofErr w:type="spellEnd"/>
            <w:r w:rsidR="009E34D2"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South Korea</w:t>
            </w:r>
          </w:p>
        </w:tc>
      </w:tr>
      <w:tr w:rsidR="0086530E" w:rsidRPr="004B01F8" w:rsidTr="004B01F8">
        <w:trPr>
          <w:gridAfter w:val="2"/>
          <w:wAfter w:w="15168" w:type="dxa"/>
          <w:trHeight w:val="315"/>
        </w:trPr>
        <w:tc>
          <w:tcPr>
            <w:tcW w:w="18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530E" w:rsidRPr="004B01F8" w:rsidRDefault="0086530E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530E" w:rsidRPr="004B01F8" w:rsidRDefault="0086530E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530E" w:rsidRPr="004B01F8" w:rsidRDefault="0086530E" w:rsidP="002159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23A4B" w:rsidRPr="004B01F8" w:rsidTr="004B01F8">
        <w:trPr>
          <w:gridAfter w:val="2"/>
          <w:wAfter w:w="15168" w:type="dxa"/>
          <w:trHeight w:val="315"/>
        </w:trPr>
        <w:tc>
          <w:tcPr>
            <w:tcW w:w="18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15B6B" w:rsidRPr="004B01F8" w:rsidRDefault="00315B6B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23A4B" w:rsidRPr="004B01F8" w:rsidRDefault="00B23A4B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23A4B" w:rsidRPr="004B01F8" w:rsidRDefault="00B23A4B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23A4B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23A4B" w:rsidRPr="004B01F8" w:rsidRDefault="00B23A4B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b/>
                <w:noProof/>
                <w:color w:val="000000"/>
                <w:sz w:val="24"/>
                <w:szCs w:val="24"/>
              </w:rPr>
              <w:t>PROFESS</w:t>
            </w:r>
            <w:r w:rsidR="00BD7760" w:rsidRPr="004B01F8">
              <w:rPr>
                <w:rFonts w:ascii="Times New Roman" w:eastAsia="Times New Roman" w:hAnsi="Times New Roman" w:cs="Times New Roman"/>
                <w:b/>
                <w:noProof/>
                <w:color w:val="000000"/>
                <w:sz w:val="24"/>
                <w:szCs w:val="24"/>
              </w:rPr>
              <w:t>I</w:t>
            </w:r>
            <w:r w:rsidRPr="004B01F8">
              <w:rPr>
                <w:rFonts w:ascii="Times New Roman" w:eastAsia="Times New Roman" w:hAnsi="Times New Roman" w:cs="Times New Roman"/>
                <w:b/>
                <w:noProof/>
                <w:color w:val="000000"/>
                <w:sz w:val="24"/>
                <w:szCs w:val="24"/>
              </w:rPr>
              <w:t>ONAL</w:t>
            </w:r>
            <w:r w:rsidRPr="004B01F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LICENSE</w:t>
            </w:r>
          </w:p>
        </w:tc>
      </w:tr>
      <w:tr w:rsidR="00B23A4B" w:rsidRPr="004B01F8" w:rsidTr="004B01F8">
        <w:trPr>
          <w:gridAfter w:val="2"/>
          <w:wAfter w:w="15168" w:type="dxa"/>
          <w:trHeight w:val="315"/>
        </w:trPr>
        <w:tc>
          <w:tcPr>
            <w:tcW w:w="18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23A4B" w:rsidRPr="004B01F8" w:rsidRDefault="00B23A4B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23A4B" w:rsidRPr="004B01F8" w:rsidRDefault="00B23A4B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23A4B" w:rsidRPr="004B01F8" w:rsidRDefault="00B23A4B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23A4B" w:rsidRPr="004B01F8" w:rsidTr="004B01F8">
        <w:trPr>
          <w:gridAfter w:val="2"/>
          <w:wAfter w:w="15168" w:type="dxa"/>
          <w:trHeight w:val="315"/>
        </w:trPr>
        <w:tc>
          <w:tcPr>
            <w:tcW w:w="18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23A4B" w:rsidRPr="004B01F8" w:rsidRDefault="00B23A4B" w:rsidP="0041108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3- Present</w:t>
            </w:r>
          </w:p>
        </w:tc>
        <w:tc>
          <w:tcPr>
            <w:tcW w:w="2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23A4B" w:rsidRPr="004B01F8" w:rsidRDefault="00B23A4B" w:rsidP="0041108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23A4B" w:rsidRPr="004B01F8" w:rsidRDefault="00B23A4B" w:rsidP="00E7029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censed Master Social Worker</w:t>
            </w:r>
            <w:r w:rsidR="00950C2E"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LMSW)</w:t>
            </w:r>
            <w:r w:rsidR="00E70298" w:rsidRPr="004B01F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State of Louisiana  </w:t>
            </w:r>
          </w:p>
        </w:tc>
      </w:tr>
      <w:tr w:rsidR="0086530E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7E4A" w:rsidRPr="004B01F8" w:rsidRDefault="00257E4A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:rsidR="00257E4A" w:rsidRPr="004B01F8" w:rsidRDefault="00257E4A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:rsidR="00257E4A" w:rsidRPr="004B01F8" w:rsidRDefault="00257E4A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:rsidR="0086530E" w:rsidRPr="004B01F8" w:rsidRDefault="0086530E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lastRenderedPageBreak/>
              <w:t>PUBLICATIONS</w:t>
            </w:r>
          </w:p>
        </w:tc>
      </w:tr>
      <w:tr w:rsidR="00B23A4B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23A4B" w:rsidRPr="004B01F8" w:rsidRDefault="00B23A4B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u w:val="single"/>
              </w:rPr>
            </w:pPr>
          </w:p>
        </w:tc>
      </w:tr>
      <w:tr w:rsidR="0086530E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530E" w:rsidRPr="004B01F8" w:rsidRDefault="0086530E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u w:val="single"/>
              </w:rPr>
            </w:pPr>
            <w:r w:rsidRPr="004B01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u w:val="single"/>
              </w:rPr>
              <w:t>Peer Reviewed Journal Articles</w:t>
            </w:r>
          </w:p>
        </w:tc>
      </w:tr>
      <w:tr w:rsidR="00464B8A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64B8A" w:rsidRPr="004B01F8" w:rsidRDefault="00464B8A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C9190C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9190C" w:rsidRPr="004B01F8" w:rsidRDefault="00C9190C" w:rsidP="004B01F8">
            <w:pPr>
              <w:spacing w:after="0" w:line="240" w:lineRule="auto"/>
              <w:ind w:left="627" w:rightChars="95" w:right="209" w:hanging="627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Yang, M.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&amp; Maguire-Jack, K. (2016). Predictors of basic needs and supervisory neglect: Evidence from the Illinois Families Study. </w:t>
            </w:r>
            <w:r w:rsidRPr="004B01F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Children and Youth Services Review</w:t>
            </w:r>
            <w:r w:rsidR="00CF7F07" w:rsidRPr="004B01F8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, </w:t>
            </w:r>
            <w:r w:rsidR="00CF7F07" w:rsidRPr="004B01F8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67, 20-26</w:t>
            </w:r>
          </w:p>
        </w:tc>
      </w:tr>
      <w:tr w:rsidR="00464B8A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64B8A" w:rsidRPr="004B01F8" w:rsidRDefault="00464B8A" w:rsidP="004B01F8">
            <w:pPr>
              <w:spacing w:after="0" w:line="240" w:lineRule="auto"/>
              <w:ind w:rightChars="95" w:right="209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0B3BB2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B3BB2" w:rsidRPr="004B01F8" w:rsidRDefault="000B3BB2" w:rsidP="004B01F8">
            <w:pPr>
              <w:spacing w:after="0" w:line="240" w:lineRule="auto"/>
              <w:ind w:left="627" w:rightChars="95" w:right="209" w:hanging="630"/>
              <w:rPr>
                <w:rFonts w:ascii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Kim, B., </w:t>
            </w:r>
            <w:r w:rsidRPr="004B01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Yang, M., 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nt, S. &amp; Slack, K.S. (20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.</w:t>
            </w:r>
            <w:r w:rsidRPr="004B01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Pr="004B01F8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Physically hazardous housing and risk of children protective service involvement. </w:t>
            </w:r>
            <w:r w:rsidRPr="004B01F8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</w:rPr>
              <w:t>Child Welfare, 9</w:t>
            </w:r>
            <w:r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</w:rPr>
              <w:t>4</w:t>
            </w:r>
            <w:r w:rsidRPr="004B01F8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</w:rPr>
              <w:t xml:space="preserve">(1), </w:t>
            </w:r>
            <w:r w:rsidRPr="004B01F8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87</w:t>
            </w:r>
            <w:r w:rsidRPr="004B01F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-104.</w:t>
            </w:r>
          </w:p>
        </w:tc>
      </w:tr>
      <w:tr w:rsidR="000B3BB2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B3BB2" w:rsidRPr="004B01F8" w:rsidRDefault="000B3BB2" w:rsidP="004B01F8">
            <w:pPr>
              <w:spacing w:after="0" w:line="240" w:lineRule="auto"/>
              <w:ind w:left="627" w:rightChars="95" w:right="209" w:hanging="630"/>
              <w:rPr>
                <w:rFonts w:ascii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</w:rPr>
            </w:pPr>
          </w:p>
        </w:tc>
      </w:tr>
      <w:tr w:rsidR="00464B8A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64B8A" w:rsidRPr="004B01F8" w:rsidRDefault="00464B8A" w:rsidP="004B01F8">
            <w:pPr>
              <w:spacing w:after="0" w:line="240" w:lineRule="auto"/>
              <w:ind w:left="627" w:rightChars="95" w:right="209" w:hanging="63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</w:rPr>
              <w:t>Yang, M.</w:t>
            </w:r>
            <w:r w:rsidRPr="004B01F8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r w:rsidRPr="004B01F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(2015). The effect of material hardship on child protective service involvement. </w:t>
            </w:r>
            <w:r w:rsidRPr="004B01F8">
              <w:rPr>
                <w:rFonts w:ascii="Times New Roman" w:hAnsi="Times New Roman" w:cs="Times New Roman"/>
                <w:i/>
                <w:sz w:val="24"/>
                <w:szCs w:val="24"/>
                <w:shd w:val="clear" w:color="auto" w:fill="FFFFFF"/>
              </w:rPr>
              <w:t>Child Abuse &amp; Neglect, 41,</w:t>
            </w:r>
            <w:r w:rsidRPr="004B01F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113-125.</w:t>
            </w:r>
          </w:p>
        </w:tc>
      </w:tr>
      <w:tr w:rsidR="00890FDF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890FDF" w:rsidRPr="004B01F8" w:rsidRDefault="00890FDF" w:rsidP="004B01F8">
            <w:pPr>
              <w:spacing w:after="0" w:line="240" w:lineRule="auto"/>
              <w:ind w:rightChars="95" w:right="209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90FDF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890FDF" w:rsidRPr="004B01F8" w:rsidRDefault="00890FDF" w:rsidP="004B01F8">
            <w:pPr>
              <w:spacing w:after="0"/>
              <w:ind w:left="627" w:rightChars="95" w:right="209" w:hanging="63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lack, K.S.</w:t>
            </w:r>
            <w:r w:rsidR="00413589"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Kim, B., </w:t>
            </w:r>
            <w:r w:rsidRPr="004B01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Yang, M </w:t>
            </w:r>
            <w:r w:rsidRPr="004B01F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&amp; Berger, L.M. (2014). The economic safety net for low-income families with young children. </w:t>
            </w:r>
            <w:r w:rsidRPr="004B01F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Children and Youth Services Review,</w:t>
            </w:r>
            <w:r w:rsidRPr="004B01F8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46</w:t>
            </w:r>
            <w:r w:rsidRPr="004B01F8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, 213-219.</w:t>
            </w:r>
          </w:p>
        </w:tc>
      </w:tr>
      <w:tr w:rsidR="00B23A4B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23A4B" w:rsidRPr="004B01F8" w:rsidRDefault="00B23A4B" w:rsidP="004B01F8">
            <w:pPr>
              <w:spacing w:after="0" w:line="240" w:lineRule="auto"/>
              <w:ind w:rightChars="95" w:right="209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6530E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530E" w:rsidRPr="004B01F8" w:rsidRDefault="00390CBA" w:rsidP="000B3BB2">
            <w:pPr>
              <w:tabs>
                <w:tab w:val="left" w:pos="-1440"/>
                <w:tab w:val="left" w:pos="-720"/>
                <w:tab w:val="left" w:pos="360"/>
                <w:tab w:val="left" w:pos="616"/>
                <w:tab w:val="left" w:pos="720"/>
                <w:tab w:val="left" w:pos="144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spacing w:after="0"/>
              <w:ind w:left="616" w:rightChars="95" w:right="209" w:hanging="616"/>
              <w:rPr>
                <w:rFonts w:ascii="Times New Roman" w:hAnsi="Times New Roman" w:cs="Times New Roman"/>
                <w:sz w:val="24"/>
                <w:szCs w:val="24"/>
              </w:rPr>
            </w:pPr>
            <w:r w:rsidRPr="004B01F8">
              <w:rPr>
                <w:rFonts w:ascii="Times New Roman" w:hAnsi="Times New Roman" w:cs="Times New Roman"/>
                <w:sz w:val="24"/>
                <w:szCs w:val="24"/>
              </w:rPr>
              <w:t xml:space="preserve">Cancian, M., </w:t>
            </w:r>
            <w:r w:rsidRPr="004B01F8">
              <w:rPr>
                <w:rFonts w:ascii="Times New Roman" w:hAnsi="Times New Roman" w:cs="Times New Roman"/>
                <w:b/>
                <w:sz w:val="24"/>
                <w:szCs w:val="24"/>
              </w:rPr>
              <w:t>Yang, M</w:t>
            </w:r>
            <w:r w:rsidRPr="004B01F8">
              <w:rPr>
                <w:rFonts w:ascii="Times New Roman" w:hAnsi="Times New Roman" w:cs="Times New Roman"/>
                <w:sz w:val="24"/>
                <w:szCs w:val="24"/>
              </w:rPr>
              <w:t>, &amp; Slack, K.S. (2013). The effect of additional</w:t>
            </w:r>
            <w:r w:rsidR="00D209FC" w:rsidRPr="004B01F8">
              <w:rPr>
                <w:rFonts w:ascii="Times New Roman" w:hAnsi="Times New Roman" w:cs="Times New Roman"/>
                <w:sz w:val="24"/>
                <w:szCs w:val="24"/>
              </w:rPr>
              <w:t xml:space="preserve"> child </w:t>
            </w:r>
            <w:r w:rsidR="00D209FC" w:rsidRPr="004B01F8">
              <w:rPr>
                <w:rFonts w:ascii="Times New Roman" w:hAnsi="Times New Roman" w:cs="Times New Roman"/>
                <w:noProof/>
                <w:sz w:val="24"/>
                <w:szCs w:val="24"/>
              </w:rPr>
              <w:t>support</w:t>
            </w:r>
            <w:r w:rsidRPr="004B01F8">
              <w:rPr>
                <w:rFonts w:ascii="Times New Roman" w:hAnsi="Times New Roman" w:cs="Times New Roman"/>
                <w:sz w:val="24"/>
                <w:szCs w:val="24"/>
              </w:rPr>
              <w:t xml:space="preserve"> income on </w:t>
            </w:r>
            <w:r w:rsidR="00584257" w:rsidRPr="004B01F8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the </w:t>
            </w:r>
            <w:r w:rsidRPr="004B01F8">
              <w:rPr>
                <w:rFonts w:ascii="Times New Roman" w:hAnsi="Times New Roman" w:cs="Times New Roman"/>
                <w:noProof/>
                <w:sz w:val="24"/>
                <w:szCs w:val="24"/>
              </w:rPr>
              <w:t>risk</w:t>
            </w:r>
            <w:r w:rsidRPr="004B01F8">
              <w:rPr>
                <w:rFonts w:ascii="Times New Roman" w:hAnsi="Times New Roman" w:cs="Times New Roman"/>
                <w:sz w:val="24"/>
                <w:szCs w:val="24"/>
              </w:rPr>
              <w:t xml:space="preserve"> of</w:t>
            </w:r>
            <w:r w:rsidR="00304BF6" w:rsidRPr="004B01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B01F8">
              <w:rPr>
                <w:rFonts w:ascii="Times New Roman" w:hAnsi="Times New Roman" w:cs="Times New Roman"/>
                <w:sz w:val="24"/>
                <w:szCs w:val="24"/>
              </w:rPr>
              <w:t xml:space="preserve">child maltreatment. </w:t>
            </w:r>
            <w:r w:rsidRPr="004B01F8">
              <w:rPr>
                <w:rFonts w:ascii="Times New Roman" w:hAnsi="Times New Roman" w:cs="Times New Roman"/>
                <w:i/>
                <w:sz w:val="24"/>
                <w:szCs w:val="24"/>
              </w:rPr>
              <w:t>Social Service Review, 87</w:t>
            </w:r>
            <w:r w:rsidRPr="004B01F8">
              <w:rPr>
                <w:rFonts w:ascii="Times New Roman" w:hAnsi="Times New Roman" w:cs="Times New Roman"/>
                <w:sz w:val="24"/>
                <w:szCs w:val="24"/>
              </w:rPr>
              <w:t>(3), 417-437.</w:t>
            </w:r>
          </w:p>
        </w:tc>
      </w:tr>
      <w:tr w:rsidR="0086530E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530E" w:rsidRPr="004B01F8" w:rsidRDefault="0086530E" w:rsidP="004B01F8">
            <w:pPr>
              <w:spacing w:after="0" w:line="240" w:lineRule="auto"/>
              <w:ind w:rightChars="95" w:right="209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        </w:t>
            </w:r>
          </w:p>
        </w:tc>
      </w:tr>
      <w:tr w:rsidR="0086530E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530E" w:rsidRPr="004B01F8" w:rsidRDefault="009E34D2" w:rsidP="004B01F8">
            <w:pPr>
              <w:spacing w:after="0"/>
              <w:ind w:leftChars="-42" w:left="616" w:rightChars="95" w:right="209" w:hangingChars="295" w:hanging="708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86530E"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lack, K.S., Berger, L.M., </w:t>
            </w:r>
            <w:proofErr w:type="spellStart"/>
            <w:r w:rsidR="0086530E"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Mont</w:t>
            </w:r>
            <w:proofErr w:type="spellEnd"/>
            <w:r w:rsidR="0086530E"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K., </w:t>
            </w:r>
            <w:r w:rsidR="0086530E" w:rsidRPr="004B01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Yang, M</w:t>
            </w:r>
            <w:r w:rsidR="0086530E"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., Kim, B., </w:t>
            </w:r>
            <w:proofErr w:type="spellStart"/>
            <w:r w:rsidR="0086530E"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hrhard-Dietzel</w:t>
            </w:r>
            <w:proofErr w:type="spellEnd"/>
            <w:r w:rsidR="0086530E"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S. &amp; </w:t>
            </w:r>
            <w:proofErr w:type="spellStart"/>
            <w:r w:rsidR="0086530E"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ll</w:t>
            </w:r>
            <w:proofErr w:type="spellEnd"/>
            <w:r w:rsidR="0086530E"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J. 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2011). Risk and protective factors for child neglect during early childhood: A cross-     study</w:t>
            </w:r>
            <w:r w:rsidRPr="004B01F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parison.</w:t>
            </w:r>
            <w:r w:rsidRPr="004B01F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Children and Youth Services Review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 33(8), 1354-1363.</w:t>
            </w:r>
          </w:p>
        </w:tc>
      </w:tr>
      <w:tr w:rsidR="0086530E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530E" w:rsidRPr="004B01F8" w:rsidRDefault="0086530E" w:rsidP="004B01F8">
            <w:pPr>
              <w:spacing w:after="0" w:line="240" w:lineRule="auto"/>
              <w:ind w:rightChars="95" w:right="209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6530E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530E" w:rsidRPr="004B01F8" w:rsidRDefault="0086530E" w:rsidP="004B01F8">
            <w:pPr>
              <w:spacing w:after="0"/>
              <w:ind w:left="614" w:rightChars="95" w:right="209" w:hangingChars="256" w:hanging="6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hang, S. &amp; </w:t>
            </w:r>
            <w:r w:rsidRPr="004B01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Yang, M. 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(1999). Gender role ideology in cyberspace. </w:t>
            </w:r>
            <w:r w:rsidRPr="004B01F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Women's Studies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9, 13-</w:t>
            </w:r>
            <w:r w:rsidR="009E34D2"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. (Printed in Korean)</w:t>
            </w:r>
          </w:p>
        </w:tc>
      </w:tr>
      <w:tr w:rsidR="0086530E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530E" w:rsidRPr="004B01F8" w:rsidRDefault="0086530E" w:rsidP="004B01F8">
            <w:pPr>
              <w:spacing w:after="0" w:line="240" w:lineRule="auto"/>
              <w:ind w:rightChars="95" w:right="209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 </w:t>
            </w:r>
          </w:p>
        </w:tc>
      </w:tr>
      <w:tr w:rsidR="0086530E" w:rsidRPr="004B01F8" w:rsidTr="004B01F8">
        <w:trPr>
          <w:gridAfter w:val="2"/>
          <w:wAfter w:w="15168" w:type="dxa"/>
          <w:trHeight w:val="747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530E" w:rsidRPr="004B01F8" w:rsidRDefault="0086530E" w:rsidP="004B01F8">
            <w:pPr>
              <w:spacing w:after="0"/>
              <w:ind w:left="615" w:rightChars="95" w:right="209" w:hangingChars="261" w:hanging="615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Yang, M.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&amp; Chang, S. (1998). Is cyberspace a liberating space or a repressive space for</w:t>
            </w:r>
            <w:r w:rsidR="009E34D2"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971869"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women? </w:t>
            </w:r>
            <w:r w:rsidR="009E34D2" w:rsidRPr="004B01F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Women's Studie</w:t>
            </w:r>
            <w:r w:rsidR="009E34D2"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, 8</w:t>
            </w:r>
            <w:r w:rsidR="008418F6"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9E34D2"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32-48. (Printed in Korean)</w:t>
            </w:r>
          </w:p>
        </w:tc>
      </w:tr>
      <w:tr w:rsidR="0086530E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530E" w:rsidRPr="004B01F8" w:rsidRDefault="0086530E" w:rsidP="004B01F8">
            <w:pPr>
              <w:spacing w:after="0" w:line="240" w:lineRule="auto"/>
              <w:ind w:rightChars="95" w:right="209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         </w:t>
            </w:r>
          </w:p>
        </w:tc>
      </w:tr>
      <w:tr w:rsidR="0086530E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6530E" w:rsidRPr="004B01F8" w:rsidRDefault="0086530E" w:rsidP="004B01F8">
            <w:pPr>
              <w:spacing w:after="0" w:line="240" w:lineRule="auto"/>
              <w:ind w:rightChars="95" w:right="209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u w:val="single"/>
              </w:rPr>
            </w:pPr>
            <w:r w:rsidRPr="004B01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u w:val="single"/>
              </w:rPr>
              <w:t xml:space="preserve">Manuscripts </w:t>
            </w:r>
            <w:r w:rsidR="00255FED" w:rsidRPr="004B01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u w:val="single"/>
              </w:rPr>
              <w:t>U</w:t>
            </w:r>
            <w:r w:rsidRPr="004B01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u w:val="single"/>
              </w:rPr>
              <w:t>nder Review</w:t>
            </w:r>
            <w:r w:rsidR="00B92F7E" w:rsidRPr="004B01F8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u w:val="single"/>
              </w:rPr>
              <w:t xml:space="preserve"> or Revision</w:t>
            </w:r>
            <w:r w:rsidR="00890FDF" w:rsidRPr="004B01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u w:val="single"/>
              </w:rPr>
              <w:t xml:space="preserve"> </w:t>
            </w:r>
            <w:r w:rsidR="00255FED" w:rsidRPr="004B01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u w:val="single"/>
              </w:rPr>
              <w:t xml:space="preserve"> </w:t>
            </w:r>
          </w:p>
        </w:tc>
      </w:tr>
      <w:tr w:rsidR="00890FDF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890FDF" w:rsidRPr="004B01F8" w:rsidRDefault="00890FDF" w:rsidP="004B01F8">
            <w:pPr>
              <w:spacing w:after="0" w:line="240" w:lineRule="auto"/>
              <w:ind w:rightChars="95" w:right="209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973104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73104" w:rsidRPr="004B01F8" w:rsidRDefault="00413589" w:rsidP="000B3BB2">
            <w:pPr>
              <w:pStyle w:val="content2"/>
              <w:ind w:left="627" w:rightChars="95" w:right="209" w:hanging="630"/>
              <w:rPr>
                <w:rFonts w:eastAsia="Times New Roman"/>
                <w:b/>
                <w:bCs/>
                <w:color w:val="000000"/>
                <w:sz w:val="24"/>
                <w:szCs w:val="24"/>
              </w:rPr>
            </w:pPr>
            <w:r w:rsidRPr="004B01F8">
              <w:rPr>
                <w:b/>
                <w:sz w:val="24"/>
                <w:szCs w:val="24"/>
              </w:rPr>
              <w:t>Yang, M.</w:t>
            </w:r>
            <w:r w:rsidRPr="004B01F8">
              <w:rPr>
                <w:sz w:val="24"/>
                <w:szCs w:val="24"/>
              </w:rPr>
              <w:t xml:space="preserve">  </w:t>
            </w:r>
            <w:r w:rsidR="00B92F7E" w:rsidRPr="004B01F8">
              <w:rPr>
                <w:sz w:val="24"/>
                <w:szCs w:val="24"/>
              </w:rPr>
              <w:t xml:space="preserve">&amp; </w:t>
            </w:r>
            <w:r w:rsidR="00B92F7E" w:rsidRPr="004B01F8">
              <w:rPr>
                <w:rFonts w:eastAsia="Times New Roman"/>
                <w:color w:val="000000"/>
                <w:sz w:val="24"/>
                <w:szCs w:val="24"/>
              </w:rPr>
              <w:t xml:space="preserve">Maguire-Jack, K. </w:t>
            </w:r>
            <w:r w:rsidRPr="004B01F8">
              <w:rPr>
                <w:sz w:val="24"/>
                <w:szCs w:val="24"/>
              </w:rPr>
              <w:t xml:space="preserve">The effects of individual and cumulative risks on different types of child maltreatment. </w:t>
            </w:r>
            <w:r w:rsidRPr="004B01F8">
              <w:rPr>
                <w:i/>
                <w:iCs/>
                <w:sz w:val="24"/>
                <w:szCs w:val="24"/>
              </w:rPr>
              <w:t>Family Relations</w:t>
            </w:r>
            <w:r w:rsidRPr="004B01F8">
              <w:rPr>
                <w:sz w:val="24"/>
                <w:szCs w:val="24"/>
              </w:rPr>
              <w:t>.</w:t>
            </w:r>
            <w:r w:rsidR="00F2438E" w:rsidRPr="004B01F8">
              <w:rPr>
                <w:sz w:val="24"/>
                <w:szCs w:val="24"/>
              </w:rPr>
              <w:t xml:space="preserve"> (R&amp;R)</w:t>
            </w:r>
          </w:p>
        </w:tc>
      </w:tr>
      <w:tr w:rsidR="006601A2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601A2" w:rsidRPr="004B01F8" w:rsidRDefault="006601A2" w:rsidP="004B01F8">
            <w:pPr>
              <w:spacing w:after="0"/>
              <w:ind w:left="626" w:rightChars="95" w:right="209" w:hangingChars="261" w:hanging="6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9A2974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A2974" w:rsidRPr="004B01F8" w:rsidRDefault="00413589" w:rsidP="004B01F8">
            <w:pPr>
              <w:spacing w:after="0"/>
              <w:ind w:left="626" w:rightChars="95" w:right="209" w:hangingChars="261" w:hanging="626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ge, F. T. &amp; </w:t>
            </w:r>
            <w:r w:rsidRPr="004B01F8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Yang, M.</w:t>
            </w:r>
            <w:r w:rsidRPr="004B01F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Brief observations of low-income mothers and children in their homes: Associations with context and parenting. </w:t>
            </w:r>
            <w:r w:rsidR="000B3BB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4B01F8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Journal of Child and Family Studies</w:t>
            </w:r>
            <w:r w:rsidRPr="004B01F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  <w:r w:rsidR="00F2438E" w:rsidRPr="004B01F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R&amp;R)</w:t>
            </w:r>
            <w:r w:rsidRPr="004B01F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  <w:p w:rsidR="00F2438E" w:rsidRPr="004B01F8" w:rsidRDefault="00F2438E" w:rsidP="004B01F8">
            <w:pPr>
              <w:spacing w:after="0"/>
              <w:ind w:left="626" w:rightChars="95" w:right="209" w:hangingChars="261" w:hanging="6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92F7E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92F7E" w:rsidRPr="004B01F8" w:rsidRDefault="00F2438E" w:rsidP="004B01F8">
            <w:pPr>
              <w:spacing w:after="0"/>
              <w:ind w:left="626" w:rightChars="95" w:right="209" w:hangingChars="261" w:hanging="626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4"/>
                <w:szCs w:val="24"/>
              </w:rPr>
            </w:pPr>
            <w:r w:rsidRPr="004B01F8">
              <w:rPr>
                <w:rFonts w:ascii="Times New Roman" w:hAnsi="Times New Roman" w:cs="Times New Roman"/>
                <w:sz w:val="24"/>
                <w:szCs w:val="24"/>
              </w:rPr>
              <w:t xml:space="preserve">Lim, Y., </w:t>
            </w:r>
            <w:r w:rsidRPr="004B01F8">
              <w:rPr>
                <w:rFonts w:ascii="Times New Roman" w:hAnsi="Times New Roman" w:cs="Times New Roman"/>
                <w:b/>
                <w:sz w:val="24"/>
                <w:szCs w:val="24"/>
              </w:rPr>
              <w:t>Yang, M</w:t>
            </w:r>
            <w:r w:rsidRPr="004B01F8">
              <w:rPr>
                <w:rFonts w:ascii="Times New Roman" w:hAnsi="Times New Roman" w:cs="Times New Roman"/>
                <w:sz w:val="24"/>
                <w:szCs w:val="24"/>
              </w:rPr>
              <w:t xml:space="preserve">.., </w:t>
            </w:r>
            <w:proofErr w:type="spellStart"/>
            <w:r w:rsidRPr="004B01F8">
              <w:rPr>
                <w:rFonts w:ascii="Times New Roman" w:hAnsi="Times New Roman" w:cs="Times New Roman"/>
                <w:sz w:val="24"/>
                <w:szCs w:val="24"/>
              </w:rPr>
              <w:t>Maccio</w:t>
            </w:r>
            <w:proofErr w:type="spellEnd"/>
            <w:r w:rsidRPr="004B01F8">
              <w:rPr>
                <w:rFonts w:ascii="Times New Roman" w:hAnsi="Times New Roman" w:cs="Times New Roman"/>
                <w:sz w:val="24"/>
                <w:szCs w:val="24"/>
              </w:rPr>
              <w:t xml:space="preserve">, E., &amp; </w:t>
            </w:r>
            <w:proofErr w:type="spellStart"/>
            <w:r w:rsidRPr="004B01F8">
              <w:rPr>
                <w:rFonts w:ascii="Times New Roman" w:hAnsi="Times New Roman" w:cs="Times New Roman"/>
                <w:sz w:val="24"/>
                <w:szCs w:val="24"/>
              </w:rPr>
              <w:t>Bickham</w:t>
            </w:r>
            <w:proofErr w:type="spellEnd"/>
            <w:r w:rsidRPr="004B01F8">
              <w:rPr>
                <w:rFonts w:ascii="Times New Roman" w:hAnsi="Times New Roman" w:cs="Times New Roman"/>
                <w:sz w:val="24"/>
                <w:szCs w:val="24"/>
              </w:rPr>
              <w:t xml:space="preserve">, T. Engaging students in policy practice: Evaluation of civic and course-learning outcomes. </w:t>
            </w:r>
            <w:r w:rsidR="000B3BB2">
              <w:rPr>
                <w:rFonts w:ascii="Times New Roman" w:hAnsi="Times New Roman" w:cs="Times New Roman"/>
                <w:i/>
                <w:sz w:val="24"/>
                <w:szCs w:val="24"/>
              </w:rPr>
              <w:t>Journal of Social Work Education.</w:t>
            </w:r>
            <w:r w:rsidRPr="004B01F8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0B3BB2" w:rsidRPr="004B01F8">
              <w:rPr>
                <w:rFonts w:ascii="Times New Roman" w:hAnsi="Times New Roman" w:cs="Times New Roman"/>
                <w:sz w:val="24"/>
                <w:szCs w:val="24"/>
              </w:rPr>
              <w:t>(Under Review)</w:t>
            </w:r>
          </w:p>
          <w:p w:rsidR="00F2438E" w:rsidRPr="004B01F8" w:rsidRDefault="00F2438E" w:rsidP="004B01F8">
            <w:pPr>
              <w:spacing w:after="0"/>
              <w:ind w:left="615" w:rightChars="95" w:right="209" w:hangingChars="261" w:hanging="615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890FDF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890FDF" w:rsidRPr="004B01F8" w:rsidRDefault="00B92F7E" w:rsidP="000B3BB2">
            <w:pPr>
              <w:spacing w:after="0"/>
              <w:ind w:left="615" w:rightChars="95" w:right="209" w:hangingChars="261" w:hanging="615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lastRenderedPageBreak/>
              <w:t>Yang, M.</w:t>
            </w:r>
            <w:r w:rsidRPr="004B01F8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, </w:t>
            </w:r>
            <w:r w:rsidR="004B01F8"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lack, K.S., </w:t>
            </w:r>
            <w:r w:rsidRPr="004B01F8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&amp;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jertson</w:t>
            </w:r>
            <w:proofErr w:type="spellEnd"/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L.</w:t>
            </w:r>
            <w:r w:rsidR="00214629" w:rsidRPr="004B01F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hild neglect risk: What do we </w:t>
            </w:r>
            <w:r w:rsidRPr="004B01F8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really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know?</w:t>
            </w:r>
            <w:r w:rsidR="000B3BB2" w:rsidRPr="004B01F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Under Revision).</w:t>
            </w:r>
          </w:p>
        </w:tc>
      </w:tr>
      <w:tr w:rsidR="00B92F7E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92F7E" w:rsidRPr="004B01F8" w:rsidRDefault="00B92F7E" w:rsidP="004B01F8">
            <w:pPr>
              <w:spacing w:after="0" w:line="240" w:lineRule="auto"/>
              <w:ind w:rightChars="95" w:right="209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u w:val="single"/>
              </w:rPr>
            </w:pPr>
          </w:p>
        </w:tc>
      </w:tr>
      <w:tr w:rsidR="00D94225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94225" w:rsidRPr="004B01F8" w:rsidRDefault="00890FDF" w:rsidP="004B01F8">
            <w:pPr>
              <w:spacing w:after="0" w:line="240" w:lineRule="auto"/>
              <w:ind w:rightChars="95" w:right="209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u w:val="single"/>
              </w:rPr>
              <w:t>Manuscripts in Progress</w:t>
            </w:r>
          </w:p>
        </w:tc>
      </w:tr>
      <w:tr w:rsidR="00D94225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94225" w:rsidRPr="004B01F8" w:rsidRDefault="00D94225" w:rsidP="004B01F8">
            <w:pPr>
              <w:spacing w:after="0" w:line="240" w:lineRule="auto"/>
              <w:ind w:rightChars="95" w:right="209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CB249D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B249D" w:rsidRPr="004B01F8" w:rsidRDefault="00CB249D" w:rsidP="004B01F8">
            <w:pPr>
              <w:spacing w:after="0" w:line="240" w:lineRule="auto"/>
              <w:ind w:leftChars="23" w:left="607" w:rightChars="95" w:right="209" w:hangingChars="236" w:hanging="55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Yang, M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="009A2974" w:rsidRPr="004B01F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413589"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Kim, Y., </w:t>
            </w:r>
            <w:r w:rsidR="009A2974"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etchum, M.M.</w:t>
            </w:r>
            <w:r w:rsidR="00413589"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&amp;</w:t>
            </w:r>
            <w:r w:rsidR="009A2974" w:rsidRPr="004B01F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413589" w:rsidRPr="004B01F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ge, T. 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Intergenerational transmission of child </w:t>
            </w:r>
            <w:r w:rsidR="00413589"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buse and neglect: Effects of 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ltreatment</w:t>
            </w:r>
            <w:r w:rsidR="00413589"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ype and </w:t>
            </w:r>
            <w:r w:rsidRPr="004B01F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pressive symptoms</w:t>
            </w:r>
            <w:r w:rsidR="00413589" w:rsidRPr="004B01F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E818E7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818E7" w:rsidRPr="004B01F8" w:rsidRDefault="00E818E7" w:rsidP="004B01F8">
            <w:pPr>
              <w:spacing w:after="0" w:line="240" w:lineRule="auto"/>
              <w:ind w:leftChars="23" w:left="617" w:rightChars="95" w:right="209" w:hangingChars="236" w:hanging="56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1358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13589" w:rsidRPr="004B01F8" w:rsidRDefault="00413589" w:rsidP="004B01F8">
            <w:pPr>
              <w:spacing w:after="0" w:line="240" w:lineRule="auto"/>
              <w:ind w:leftChars="-2" w:left="716" w:rightChars="95" w:right="209"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Yang, M.</w:t>
            </w:r>
            <w:r w:rsidRPr="004B01F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, Chen, Z., Rhodes, J., &amp; </w:t>
            </w:r>
            <w:proofErr w:type="spellStart"/>
            <w:r w:rsidRPr="004B01F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Orooji</w:t>
            </w:r>
            <w:proofErr w:type="spellEnd"/>
            <w:r w:rsidRPr="004B01F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, M.</w:t>
            </w:r>
            <w:r w:rsidRPr="004B01F8">
              <w:rPr>
                <w:rFonts w:ascii="Times New Roman" w:hAnsi="Times New Roman" w:cs="Times New Roman"/>
              </w:rPr>
              <w:t xml:space="preserve">  </w:t>
            </w:r>
            <w:r w:rsidRPr="004B01F8">
              <w:rPr>
                <w:rFonts w:ascii="Times New Roman" w:hAnsi="Times New Roman" w:cs="Times New Roman"/>
                <w:sz w:val="24"/>
                <w:szCs w:val="24"/>
              </w:rPr>
              <w:t>Material hardship and grade retention: Test of the mediating effects of motivation among elementary school students.</w:t>
            </w:r>
          </w:p>
        </w:tc>
      </w:tr>
      <w:tr w:rsidR="00B92F7E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92F7E" w:rsidRPr="004B01F8" w:rsidRDefault="00B92F7E" w:rsidP="004B01F8">
            <w:pPr>
              <w:spacing w:after="0"/>
              <w:ind w:rightChars="95" w:right="209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B92F7E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92F7E" w:rsidRPr="004B01F8" w:rsidRDefault="00B92F7E" w:rsidP="000B3BB2">
            <w:pPr>
              <w:spacing w:after="0"/>
              <w:ind w:left="717" w:rightChars="95" w:right="209" w:hanging="717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Kim, Y., </w:t>
            </w:r>
            <w:r w:rsidRPr="004B01F8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Yang, M</w:t>
            </w:r>
            <w:r w:rsidRPr="004B01F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 &amp; Barthelemy, J. Peer victimization, depression, and suicide attempts: A gender-based approach</w:t>
            </w:r>
          </w:p>
        </w:tc>
      </w:tr>
      <w:tr w:rsidR="0041358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13589" w:rsidRPr="004B01F8" w:rsidRDefault="00413589" w:rsidP="004B01F8">
            <w:pPr>
              <w:spacing w:after="0"/>
              <w:ind w:rightChars="95" w:right="209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84234B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84234B" w:rsidRPr="004B01F8" w:rsidRDefault="00F2438E" w:rsidP="004B01F8">
            <w:pPr>
              <w:spacing w:after="0" w:line="240" w:lineRule="auto"/>
              <w:ind w:left="717" w:rightChars="95" w:right="209" w:hanging="720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Yang, M.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Maguire-Jack, K., &amp; Slack,</w:t>
            </w:r>
            <w:r w:rsidR="004B01F8"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K.S. Child care subsidy and child maltreatment. 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B01F8">
            <w:pPr>
              <w:spacing w:after="0"/>
              <w:ind w:rightChars="95" w:right="209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EA2386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B01F8">
            <w:pPr>
              <w:spacing w:after="0"/>
              <w:ind w:rightChars="95" w:right="209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Yang, M.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Kim, B., &amp; Maguire-Jack, K. Pathways between economic hardship and child        </w:t>
            </w:r>
          </w:p>
          <w:p w:rsidR="00EA2386" w:rsidRPr="004B01F8" w:rsidRDefault="00214629" w:rsidP="004B01F8">
            <w:pPr>
              <w:spacing w:after="0" w:line="240" w:lineRule="auto"/>
              <w:ind w:rightChars="95" w:right="209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  maltreatment.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B01F8">
            <w:pPr>
              <w:spacing w:after="0" w:line="240" w:lineRule="auto"/>
              <w:ind w:rightChars="95" w:right="209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B01F8">
            <w:pPr>
              <w:spacing w:after="0" w:line="240" w:lineRule="auto"/>
              <w:ind w:rightChars="95" w:right="209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u w:val="single"/>
              </w:rPr>
              <w:t>Reports and Other Publications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4B01F8">
            <w:pPr>
              <w:spacing w:after="0" w:line="240" w:lineRule="auto"/>
              <w:ind w:rightChars="95" w:right="209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B01F8">
            <w:pPr>
              <w:spacing w:after="0" w:line="240" w:lineRule="auto"/>
              <w:ind w:left="717" w:rightChars="95" w:right="209" w:hanging="72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lack, K.S., Berger, L.M, Kim, B.,</w:t>
            </w:r>
            <w:r w:rsidRPr="004B01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&amp; Yang, M.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2012). The role of child </w:t>
            </w:r>
            <w:r w:rsidRPr="004B01F8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support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in the current economic safety net for low-income families with children. Report to the Wisconsin Department of Children and Families, Madison, WI.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B01F8">
            <w:pPr>
              <w:spacing w:after="0" w:line="240" w:lineRule="auto"/>
              <w:ind w:rightChars="95" w:right="209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4B01F8">
            <w:pPr>
              <w:spacing w:after="0" w:line="240" w:lineRule="auto"/>
              <w:ind w:left="717" w:rightChars="95" w:right="209" w:hanging="72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ancian, M., Slack, K.S. &amp; </w:t>
            </w:r>
            <w:r w:rsidRPr="004B01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Yang, M. 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(2010). The effect of </w:t>
            </w:r>
            <w:r w:rsidRPr="004B01F8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family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income on </w:t>
            </w:r>
            <w:r w:rsidRPr="004B01F8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the risk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f child maltreatment. Institute for Research on Poverty Discussion Paper 1385-10.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B01F8">
            <w:pPr>
              <w:spacing w:after="0"/>
              <w:ind w:left="627" w:rightChars="95" w:right="209" w:hanging="627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B01F8">
            <w:pPr>
              <w:spacing w:after="0" w:line="240" w:lineRule="auto"/>
              <w:ind w:left="717" w:rightChars="95" w:right="209" w:hanging="72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Yang, M.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2001). Awareness and attitudes on teen prostitution: Based on 1400 middle and high school students in Busan area. Busan, Korea: Counseling Center against Sexual Violence. (Printed in Korean)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B01F8">
            <w:pPr>
              <w:spacing w:after="0" w:line="240" w:lineRule="auto"/>
              <w:ind w:rightChars="95" w:right="209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u w:val="single"/>
              </w:rPr>
            </w:pPr>
          </w:p>
        </w:tc>
      </w:tr>
      <w:tr w:rsidR="000B3BB2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B3BB2" w:rsidRPr="004B01F8" w:rsidRDefault="000B3BB2" w:rsidP="004B01F8">
            <w:pPr>
              <w:spacing w:after="0" w:line="240" w:lineRule="auto"/>
              <w:ind w:rightChars="95" w:right="209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u w:val="single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0B3BB2" w:rsidRDefault="000B3BB2" w:rsidP="004B01F8">
            <w:pPr>
              <w:spacing w:after="0" w:line="240" w:lineRule="auto"/>
              <w:ind w:rightChars="95" w:right="209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B3BB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RESENTATIONS</w:t>
            </w:r>
          </w:p>
        </w:tc>
      </w:tr>
      <w:tr w:rsidR="000B3BB2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B3BB2" w:rsidRPr="004B01F8" w:rsidRDefault="000B3BB2" w:rsidP="004B01F8">
            <w:pPr>
              <w:spacing w:after="0" w:line="240" w:lineRule="auto"/>
              <w:ind w:rightChars="95" w:right="209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u w:val="single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4B01F8">
            <w:pPr>
              <w:spacing w:after="0" w:line="240" w:lineRule="auto"/>
              <w:ind w:rightChars="95" w:right="209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u w:val="single"/>
              </w:rPr>
            </w:pPr>
            <w:r w:rsidRPr="004B01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u w:val="single"/>
              </w:rPr>
              <w:t>Referred National</w:t>
            </w:r>
            <w:r w:rsidR="004D43D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u w:val="single"/>
              </w:rPr>
              <w:t>/International</w:t>
            </w:r>
            <w:r w:rsidRPr="004B01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u w:val="single"/>
              </w:rPr>
              <w:t xml:space="preserve"> Presentations</w:t>
            </w:r>
          </w:p>
        </w:tc>
      </w:tr>
      <w:tr w:rsidR="0065499B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5499B" w:rsidRPr="004B01F8" w:rsidRDefault="0065499B" w:rsidP="004B01F8">
            <w:pPr>
              <w:spacing w:after="0" w:line="240" w:lineRule="auto"/>
              <w:ind w:rightChars="95" w:right="209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B01F8">
            <w:pPr>
              <w:spacing w:after="0" w:line="240" w:lineRule="auto"/>
              <w:ind w:left="717" w:rightChars="95" w:right="209" w:hanging="72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Yang, M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4B01F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Kim, Y., Ketchum, M.M., &amp;</w:t>
            </w:r>
            <w:r w:rsidRPr="004B01F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Page, T. (2017</w:t>
            </w:r>
            <w:r w:rsidRPr="004B01F8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)</w:t>
            </w:r>
            <w:r w:rsidR="0065499B" w:rsidRPr="004B01F8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.</w:t>
            </w:r>
            <w:r w:rsidRPr="004B01F8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  <w:r w:rsidRPr="004B01F8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 xml:space="preserve">Intergenerational transmission of child abuse and neglect: Effects of maltreatment type and </w:t>
            </w:r>
            <w:r w:rsidRPr="004B01F8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depressive symptoms.</w:t>
            </w:r>
            <w:r w:rsidRPr="004B01F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nternational Organization of Social Sciences and Behavioral Research. March 22-24, 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w Orleans, LA.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B01F8">
            <w:pPr>
              <w:spacing w:after="0" w:line="240" w:lineRule="auto"/>
              <w:ind w:rightChars="95" w:right="209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B01F8">
            <w:pPr>
              <w:spacing w:after="0"/>
              <w:ind w:left="627" w:rightChars="95" w:right="209" w:hanging="63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Yang, M. </w:t>
            </w:r>
            <w:r w:rsidRPr="004B01F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&amp;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Maguire-Jack, K. </w:t>
            </w:r>
            <w:r w:rsidRPr="004B01F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(2017).</w:t>
            </w:r>
            <w:r w:rsidRPr="004B01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Pr="004B01F8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shd w:val="clear" w:color="auto" w:fill="FFFFFF"/>
              </w:rPr>
              <w:t>Predictors of basic needs and supervisory neglect: Evidence from the Illinois Families Study.</w:t>
            </w:r>
            <w:r w:rsidRPr="004B01F8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Pr="004B01F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Poster presented at the 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nual Conference of the Society for Social Work and Research, January 11-15, New Orleans, LA.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B01F8">
            <w:pPr>
              <w:spacing w:after="0"/>
              <w:ind w:left="627" w:rightChars="95" w:right="209" w:hanging="63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lastRenderedPageBreak/>
              <w:t>Yang, M.</w:t>
            </w:r>
            <w:r w:rsidRPr="004B01F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, Chen, Z., Rhodes, J., &amp; </w:t>
            </w:r>
            <w:proofErr w:type="spellStart"/>
            <w:r w:rsidRPr="004B01F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Orooji</w:t>
            </w:r>
            <w:proofErr w:type="spellEnd"/>
            <w:r w:rsidRPr="004B01F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, M. (2017). </w:t>
            </w:r>
            <w:r w:rsidRPr="004B01F8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shd w:val="clear" w:color="auto" w:fill="FFFFFF"/>
              </w:rPr>
              <w:t>Material hardship and grade retention: Test of the mediating effects of motivation among elementary school students</w:t>
            </w:r>
            <w:r w:rsidRPr="004B01F8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.</w:t>
            </w:r>
            <w:r w:rsidRPr="004B01F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Poster presented at the 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nual Conference of the Society for Social Work and Research, January 11-15, New Orleans, LA.</w:t>
            </w:r>
          </w:p>
        </w:tc>
      </w:tr>
      <w:tr w:rsidR="004D43D0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D43D0" w:rsidRPr="004B01F8" w:rsidRDefault="004D43D0" w:rsidP="004B01F8">
            <w:pPr>
              <w:spacing w:after="0"/>
              <w:ind w:left="627" w:rightChars="95" w:right="209" w:hanging="63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4D43D0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D43D0" w:rsidRPr="004B01F8" w:rsidRDefault="004D43D0" w:rsidP="004B01F8">
            <w:pPr>
              <w:spacing w:after="0"/>
              <w:ind w:left="627" w:rightChars="95" w:right="209" w:hanging="63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4777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Yang, M. </w:t>
            </w:r>
            <w:r w:rsidRPr="0044777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(2015).</w:t>
            </w:r>
            <w:r w:rsidRPr="00447779">
              <w:rPr>
                <w:rFonts w:ascii="Times New Roman" w:eastAsia="Times New Roman" w:hAnsi="Times New Roman" w:cs="Times New Roman"/>
                <w:bCs/>
                <w:i/>
                <w:color w:val="000000"/>
                <w:sz w:val="24"/>
                <w:szCs w:val="24"/>
              </w:rPr>
              <w:t xml:space="preserve"> Intergenerational transmission of child maltreatment: Mediating effects of depressive symptoms. </w:t>
            </w:r>
            <w:r w:rsidRPr="0044777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per presented at the Seoul International Social Work Conference, June 4-5, Seoul, South Korea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B01F8">
            <w:pPr>
              <w:spacing w:after="0"/>
              <w:ind w:left="627" w:rightChars="95" w:right="209" w:hanging="63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B01F8">
            <w:pPr>
              <w:spacing w:after="0"/>
              <w:ind w:left="627" w:rightChars="95" w:right="209" w:hanging="63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Yang, M. </w:t>
            </w:r>
            <w:r w:rsidRPr="004B01F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(2015).</w:t>
            </w:r>
            <w:r w:rsidRPr="004B01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Pr="004B01F8">
              <w:rPr>
                <w:rFonts w:ascii="Times New Roman" w:eastAsia="Times New Roman" w:hAnsi="Times New Roman" w:cs="Times New Roman"/>
                <w:bCs/>
                <w:i/>
                <w:noProof/>
                <w:color w:val="000000"/>
                <w:sz w:val="24"/>
                <w:szCs w:val="24"/>
              </w:rPr>
              <w:t>Understanding of the risk of inadequate supervision</w:t>
            </w:r>
            <w:r w:rsidRPr="004B01F8">
              <w:rPr>
                <w:rFonts w:ascii="Times New Roman" w:eastAsia="Times New Roman" w:hAnsi="Times New Roman" w:cs="Times New Roman"/>
                <w:bCs/>
                <w:noProof/>
                <w:color w:val="000000"/>
                <w:sz w:val="24"/>
                <w:szCs w:val="24"/>
              </w:rPr>
              <w:t>.</w:t>
            </w:r>
            <w:r w:rsidRPr="004B01F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Poster presented at the 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nnual Conference of the Society for Social Work and Research, January 14-18, New Orleans, LA. 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4B01F8">
            <w:pPr>
              <w:spacing w:after="0" w:line="240" w:lineRule="auto"/>
              <w:ind w:rightChars="95" w:right="209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4B01F8">
            <w:pPr>
              <w:spacing w:after="0"/>
              <w:ind w:left="627" w:rightChars="95" w:right="209" w:hanging="630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Yang, M. </w:t>
            </w:r>
            <w:r w:rsidRPr="004B01F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(2014).</w:t>
            </w:r>
            <w:r w:rsidRPr="004B01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Pr="004B01F8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 xml:space="preserve">The effects of individual and cumulative risks </w:t>
            </w:r>
            <w:r w:rsidRPr="004B01F8"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4"/>
                <w:szCs w:val="24"/>
              </w:rPr>
              <w:t>on</w:t>
            </w:r>
            <w:r w:rsidRPr="004B01F8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 xml:space="preserve"> different types of </w:t>
            </w:r>
            <w:r w:rsidRPr="004B01F8"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4"/>
                <w:szCs w:val="24"/>
              </w:rPr>
              <w:t>child     maltreatment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. Poster Session, The 19th National Conference on Child Abuse and Neglect, April 30 - May 2, New Orleans, LA. 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4B01F8">
            <w:pPr>
              <w:spacing w:after="0" w:line="240" w:lineRule="auto"/>
              <w:ind w:rightChars="95" w:right="209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4B01F8">
            <w:pPr>
              <w:spacing w:after="0"/>
              <w:ind w:left="615" w:rightChars="95" w:right="209" w:hangingChars="261" w:hanging="615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Yang, M.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&amp; Kim, B. (2014). </w:t>
            </w:r>
            <w:r w:rsidRPr="004B01F8"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4"/>
                <w:szCs w:val="24"/>
              </w:rPr>
              <w:t>Pathways</w:t>
            </w:r>
            <w:r w:rsidRPr="004B01F8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 xml:space="preserve"> between economic hardship and child maltreatment.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aper presented at the Annual Conference of the Society for Social Work and Research, January 15-19, San Antonio, TX.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4B01F8">
            <w:pPr>
              <w:spacing w:after="0" w:line="240" w:lineRule="auto"/>
              <w:ind w:rightChars="95" w:right="209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4B01F8">
            <w:pPr>
              <w:spacing w:after="0"/>
              <w:ind w:left="615" w:rightChars="95" w:right="209" w:hangingChars="261" w:hanging="615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Yang, M.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2013). </w:t>
            </w:r>
            <w:r w:rsidRPr="004B01F8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Material hardship, economic stress, and child maltreatment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 Paper presented at the Annual Conference of the Society for Social Work and Research, January 16-20, San Diego, CA.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B01F8">
            <w:pPr>
              <w:spacing w:after="0"/>
              <w:ind w:left="627" w:rightChars="95" w:right="209" w:hanging="627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4B01F8">
            <w:pPr>
              <w:spacing w:after="0"/>
              <w:ind w:left="627" w:rightChars="95" w:right="209" w:hanging="627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Yang, M.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&amp; Slack, K.S. (2012). </w:t>
            </w:r>
            <w:r w:rsidRPr="004B01F8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 xml:space="preserve">Child care burden and </w:t>
            </w:r>
            <w:r w:rsidRPr="004B01F8"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4"/>
                <w:szCs w:val="24"/>
              </w:rPr>
              <w:t>child</w:t>
            </w:r>
            <w:r w:rsidRPr="004B01F8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 xml:space="preserve"> protection system involvement.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aper presented at the Annual Conference of the Society for Social Work and Research, January 11-15, Washington, DC.          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4B01F8">
            <w:pPr>
              <w:spacing w:after="0"/>
              <w:ind w:left="626" w:rightChars="95" w:right="209" w:hangingChars="261" w:hanging="6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4B01F8">
            <w:pPr>
              <w:spacing w:after="0"/>
              <w:ind w:left="614" w:rightChars="95" w:right="209" w:hangingChars="256" w:hanging="6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lack, K.S., Berger, L.M., </w:t>
            </w:r>
            <w:proofErr w:type="spellStart"/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Mont</w:t>
            </w:r>
            <w:proofErr w:type="spellEnd"/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K., </w:t>
            </w:r>
            <w:r w:rsidRPr="004B01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Yang, M.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Kim, B., &amp; </w:t>
            </w:r>
            <w:proofErr w:type="spellStart"/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hrhard-Dietzel</w:t>
            </w:r>
            <w:proofErr w:type="spellEnd"/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S. (2011). </w:t>
            </w:r>
            <w:r w:rsidRPr="004B01F8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Risk and protective factors for child neglect during early childhood: A cross-study comparison.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aper presented at the Annual Conference of the  Society for Social </w:t>
            </w:r>
            <w:r w:rsidRPr="004B01F8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Work and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Research, January 12-16, Tampa, FL.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B01F8">
            <w:pPr>
              <w:spacing w:after="0"/>
              <w:ind w:left="614" w:rightChars="95" w:right="209" w:hangingChars="256" w:hanging="6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4B01F8">
            <w:pPr>
              <w:spacing w:after="0"/>
              <w:ind w:left="614" w:rightChars="95" w:right="209" w:hangingChars="256" w:hanging="6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ancian, M., Slack, K.S. &amp; </w:t>
            </w:r>
            <w:r w:rsidRPr="004B01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Yang, M.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2010). </w:t>
            </w:r>
            <w:r w:rsidRPr="004B01F8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 xml:space="preserve">The effect of family income on the </w:t>
            </w:r>
            <w:r w:rsidRPr="004B01F8"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4"/>
                <w:szCs w:val="24"/>
              </w:rPr>
              <w:t>risk</w:t>
            </w:r>
            <w:r w:rsidRPr="004B01F8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 xml:space="preserve"> of child maltreatment.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aper presented at the Annual Conference of Association for Policy Analysis and Management Research Conference, Boston, November 4-7, Boston, MA.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C9190C">
            <w:pPr>
              <w:spacing w:after="0"/>
              <w:ind w:leftChars="23" w:left="616" w:hangingChars="240" w:hanging="565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Yang, M.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Slack, K.S., &amp; Berger, L.M. (2010). </w:t>
            </w:r>
            <w:r w:rsidRPr="004B01F8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Economic hardships and child protection system involvement.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aper presented at the Annual Conference of the Society for Social Work and Research, January 14-17, San Francisco, CA.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B37349">
            <w:pPr>
              <w:spacing w:after="0"/>
              <w:ind w:leftChars="23" w:left="617" w:hangingChars="236" w:hanging="56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Bowen, N. K. &amp; </w:t>
            </w:r>
            <w:r w:rsidRPr="004B01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Yang, M. 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(2006). </w:t>
            </w:r>
            <w:r w:rsidRPr="004B01F8"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4"/>
                <w:szCs w:val="24"/>
              </w:rPr>
              <w:t>Social</w:t>
            </w:r>
            <w:r w:rsidRPr="004B01F8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  <w:r w:rsidRPr="004B01F8"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4"/>
                <w:szCs w:val="24"/>
              </w:rPr>
              <w:t>environmental</w:t>
            </w:r>
            <w:r w:rsidRPr="004B01F8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 xml:space="preserve"> strengths of achieving elementary </w:t>
            </w:r>
            <w:r w:rsidRPr="004B01F8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lastRenderedPageBreak/>
              <w:t>school students in different demographic groups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 Paper presented at the Annual Conference of the Society for Social Work and Research, January 12-15, San Antonio, TX.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2212" w:rsidRDefault="00C22212" w:rsidP="00AE74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:rsidR="00214629" w:rsidRPr="004B01F8" w:rsidRDefault="00214629" w:rsidP="00AE744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u w:val="single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4B01F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u w:val="single"/>
              </w:rPr>
              <w:t>Other Presentations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C9190C">
            <w:pPr>
              <w:spacing w:after="0"/>
              <w:ind w:left="615" w:hangingChars="261" w:hanging="615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Yang, M.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2001). Sexual awareness and teen prostitution. Paper presented at Teen Prostitution Prevention Workshop, October 17, Pusan, Korea.</w:t>
            </w:r>
          </w:p>
        </w:tc>
      </w:tr>
      <w:tr w:rsidR="000B3BB2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B3BB2" w:rsidRPr="004B01F8" w:rsidRDefault="000B3BB2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B3BB2" w:rsidRPr="004B01F8" w:rsidRDefault="000B3BB2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B3BB2" w:rsidRPr="004B01F8" w:rsidRDefault="000B3BB2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GRANTS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214629" w:rsidRPr="004B01F8" w:rsidRDefault="00214629" w:rsidP="004135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6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shd w:val="clear" w:color="auto" w:fill="FFFFFF"/>
              </w:rPr>
              <w:t>Material hardship and grade retention.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Faculty Travel Grant, Office of Research and Economic Development, Louisiana State University. ($750).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214629" w:rsidRPr="004B01F8" w:rsidRDefault="00214629" w:rsidP="0041358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B01F8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10074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B01F8">
              <w:rPr>
                <w:rFonts w:ascii="Times New Roman" w:hAnsi="Times New Roman" w:cs="Times New Roman"/>
                <w:i/>
                <w:sz w:val="24"/>
                <w:szCs w:val="24"/>
              </w:rPr>
              <w:t>Louisiana Child Trauma Treatment and Service Center</w:t>
            </w:r>
            <w:r w:rsidRPr="004B01F8">
              <w:rPr>
                <w:rFonts w:ascii="Times New Roman" w:hAnsi="Times New Roman" w:cs="Times New Roman"/>
                <w:sz w:val="24"/>
                <w:szCs w:val="24"/>
              </w:rPr>
              <w:t>. National Child Traumatic Stress Initiative (NCTSI), Substance Abuse Mental Health Services Administration.($1,998,974 –not funded)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214629" w:rsidRPr="004B01F8" w:rsidRDefault="00214629" w:rsidP="00C65D4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5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Resilience following child neglect: Protective factors for mental health and academic achievement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 CHSE Peabody Society Dean’s Circle, Louisiana State University. ($1,500)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214629" w:rsidRPr="004B01F8" w:rsidRDefault="00214629" w:rsidP="000B29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5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CE6B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4"/>
                <w:szCs w:val="24"/>
              </w:rPr>
              <w:t>Understanding of the risk of inadequate supervision.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Faculty Travel Grant, Office of Research and Economic Development, Louisiana State University. ($750).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14629" w:rsidRPr="004B01F8" w:rsidRDefault="00214629" w:rsidP="00C6639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014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C663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0D01C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4"/>
                <w:szCs w:val="24"/>
              </w:rPr>
              <w:t>Pathways</w:t>
            </w:r>
            <w:r w:rsidRPr="004B01F8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 xml:space="preserve"> between economic hardship and child maltreatment.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Junior Faculty Travel Grant, Office of Research and Economic Development, Louisiana State University. ($500).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C6639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C663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C663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14629" w:rsidRPr="004B01F8" w:rsidRDefault="00214629" w:rsidP="00C6639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013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C663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B37349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4"/>
                <w:szCs w:val="24"/>
              </w:rPr>
              <w:t>Duration</w:t>
            </w:r>
            <w:r w:rsidRPr="004B01F8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 xml:space="preserve"> of material hardship, social support, and child maltreatment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 Research Summer Stipend, Office of Research and Economic Development, Louisiana State University. ($5,000).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214629" w:rsidRPr="004B01F8" w:rsidRDefault="00214629" w:rsidP="00C6639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C663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B37349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14629" w:rsidRPr="004B01F8" w:rsidRDefault="00214629" w:rsidP="00C6639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013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C663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B37349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Material hardship, economic stress, and child maltreatment.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Junior Faculty Travel Grant, Office of Research and Economic Development, Louisiana State University. ($500).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14629" w:rsidRPr="004B01F8" w:rsidRDefault="00214629" w:rsidP="00C6639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C663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C663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14629" w:rsidRPr="004B01F8" w:rsidRDefault="00214629" w:rsidP="00C6639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2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C663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B37349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 xml:space="preserve">Child care burden and </w:t>
            </w:r>
            <w:r w:rsidRPr="004B01F8"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4"/>
                <w:szCs w:val="24"/>
              </w:rPr>
              <w:t>child</w:t>
            </w:r>
            <w:r w:rsidRPr="004B01F8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 xml:space="preserve"> protection system involvement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 Vilas Conference Presentation Funding, Graduate School, University of Wisconsin-Madison. ($600).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14629" w:rsidRPr="004B01F8" w:rsidRDefault="00214629" w:rsidP="00C6639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C663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C663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14629" w:rsidRPr="004B01F8" w:rsidRDefault="00214629" w:rsidP="00C6639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1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C663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B37349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 xml:space="preserve">Risk and protective factors for child neglect during early childhood: A </w:t>
            </w:r>
            <w:r w:rsidRPr="004B01F8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lastRenderedPageBreak/>
              <w:t>cross-study comparison.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Vilas Conference Presentation Funding, Graduate School, University of Wisconsin-Madison. ($600).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14629" w:rsidRPr="004B01F8" w:rsidRDefault="00214629" w:rsidP="00C6639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C663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C663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C22212" w:rsidRDefault="00C22212" w:rsidP="00C6639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:rsidR="00214629" w:rsidRPr="004B01F8" w:rsidRDefault="00214629" w:rsidP="00C6639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6-2007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C663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2212" w:rsidRDefault="00C22212" w:rsidP="00B37349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:rsidR="00214629" w:rsidRPr="004B01F8" w:rsidRDefault="00214629" w:rsidP="00B37349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lack, K.S. (Principal Investigator) &amp; </w:t>
            </w:r>
            <w:r w:rsidRPr="004B01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Yang, M. 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Co-Investigator)</w:t>
            </w:r>
          </w:p>
          <w:p w:rsidR="00214629" w:rsidRPr="004B01F8" w:rsidRDefault="00214629" w:rsidP="00B37349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Process evaluation of an innovative home-visiting program for low-income parents in a high poverty Wisconsin community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 Institute for Research on Poverty, University of Wisconsin-Madison. ($25,000).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TEACHING AND MENTORING EXPERIENCE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u w:val="single"/>
              </w:rPr>
            </w:pPr>
            <w:r w:rsidRPr="004B01F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u w:val="single"/>
              </w:rPr>
              <w:t>Courses Instructed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214629" w:rsidRPr="004B01F8" w:rsidRDefault="00214629" w:rsidP="00B00BF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B37349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14629" w:rsidRPr="004B01F8" w:rsidRDefault="00214629" w:rsidP="00B00BF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2- Present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B37349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ster’s Courses, School of Social Work, Louisiana State University</w:t>
            </w:r>
          </w:p>
          <w:p w:rsidR="00214629" w:rsidRPr="004B01F8" w:rsidRDefault="00214629" w:rsidP="0084234B">
            <w:pPr>
              <w:pStyle w:val="a6"/>
              <w:numPr>
                <w:ilvl w:val="0"/>
                <w:numId w:val="2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hild &amp; Family II </w:t>
            </w:r>
          </w:p>
          <w:p w:rsidR="00214629" w:rsidRPr="004B01F8" w:rsidRDefault="00214629" w:rsidP="0084234B">
            <w:pPr>
              <w:pStyle w:val="a6"/>
              <w:numPr>
                <w:ilvl w:val="0"/>
                <w:numId w:val="2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ocial Work Research I </w:t>
            </w:r>
          </w:p>
          <w:p w:rsidR="00214629" w:rsidRPr="004B01F8" w:rsidRDefault="00214629" w:rsidP="0084234B">
            <w:pPr>
              <w:pStyle w:val="a6"/>
              <w:numPr>
                <w:ilvl w:val="0"/>
                <w:numId w:val="2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d Social Policy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14629" w:rsidRPr="004B01F8" w:rsidRDefault="00214629" w:rsidP="00AE744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0 - 2002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B37349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Undergraduate’s Courses, College of Humanities and Social Science, </w:t>
            </w:r>
            <w:proofErr w:type="spellStart"/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ukyong</w:t>
            </w:r>
            <w:proofErr w:type="spellEnd"/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National University, </w:t>
            </w:r>
            <w:proofErr w:type="spellStart"/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usan</w:t>
            </w:r>
            <w:proofErr w:type="spellEnd"/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South Korea</w:t>
            </w:r>
          </w:p>
          <w:p w:rsidR="00214629" w:rsidRPr="004B01F8" w:rsidRDefault="00214629" w:rsidP="0084234B">
            <w:pPr>
              <w:pStyle w:val="a6"/>
              <w:numPr>
                <w:ilvl w:val="0"/>
                <w:numId w:val="3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Women's Studies </w:t>
            </w:r>
          </w:p>
          <w:p w:rsidR="00214629" w:rsidRPr="004B01F8" w:rsidRDefault="00214629" w:rsidP="00011D44">
            <w:pPr>
              <w:pStyle w:val="a6"/>
              <w:numPr>
                <w:ilvl w:val="0"/>
                <w:numId w:val="3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derstanding of Mass Culture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214629" w:rsidRPr="004B01F8" w:rsidRDefault="00214629" w:rsidP="00B37349">
            <w:pP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u w:val="single"/>
              </w:rPr>
            </w:pPr>
          </w:p>
          <w:p w:rsidR="00214629" w:rsidRPr="004B01F8" w:rsidRDefault="00214629" w:rsidP="00B37349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u w:val="single"/>
              </w:rPr>
              <w:t>Faculty Field Liaison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214629" w:rsidRPr="004B01F8" w:rsidRDefault="00214629" w:rsidP="00AE744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B37349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14629" w:rsidRPr="004B01F8" w:rsidRDefault="00214629" w:rsidP="00F864B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2- Present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F864B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4135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SW students field internship 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214629" w:rsidRPr="004B01F8" w:rsidRDefault="00214629" w:rsidP="00F864B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F864B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F864B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14629" w:rsidRPr="004B01F8" w:rsidRDefault="00214629" w:rsidP="00011D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u w:val="single"/>
              </w:rPr>
              <w:t>Dissertation Committee Member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14629" w:rsidRPr="004B01F8" w:rsidRDefault="00214629" w:rsidP="00AE744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B37349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214629" w:rsidRPr="004B01F8" w:rsidRDefault="00214629" w:rsidP="00011D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u w:val="single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ent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sz w:val="24"/>
                <w:szCs w:val="24"/>
              </w:rPr>
              <w:t>McKenzie Ketchum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214629" w:rsidRPr="004B01F8" w:rsidRDefault="00214629" w:rsidP="00011D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214629" w:rsidRPr="004B01F8" w:rsidRDefault="00214629" w:rsidP="00011D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rin Wallace – Effects of couple relationship characteristics on child behavior problems.</w:t>
            </w:r>
          </w:p>
        </w:tc>
      </w:tr>
      <w:tr w:rsidR="00214629" w:rsidRPr="004B01F8" w:rsidTr="004B01F8">
        <w:trPr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214629" w:rsidRPr="004B01F8" w:rsidRDefault="00214629" w:rsidP="005C4A16">
            <w:pPr>
              <w:tabs>
                <w:tab w:val="left" w:pos="960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u w:val="single"/>
              </w:rPr>
            </w:pPr>
          </w:p>
        </w:tc>
        <w:tc>
          <w:tcPr>
            <w:tcW w:w="7743" w:type="dxa"/>
            <w:vAlign w:val="center"/>
          </w:tcPr>
          <w:p w:rsidR="00214629" w:rsidRPr="004B01F8" w:rsidRDefault="00214629" w:rsidP="0041108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425" w:type="dxa"/>
            <w:vAlign w:val="center"/>
          </w:tcPr>
          <w:p w:rsidR="00214629" w:rsidRPr="004B01F8" w:rsidRDefault="00214629" w:rsidP="0041108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214629" w:rsidRPr="004B01F8" w:rsidRDefault="00214629" w:rsidP="0041108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u w:val="single"/>
              </w:rPr>
            </w:pPr>
            <w:r w:rsidRPr="004B01F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u w:val="single"/>
              </w:rPr>
              <w:t xml:space="preserve">Thesis Committee Member </w:t>
            </w:r>
          </w:p>
        </w:tc>
        <w:tc>
          <w:tcPr>
            <w:tcW w:w="7743" w:type="dxa"/>
            <w:vAlign w:val="center"/>
          </w:tcPr>
          <w:p w:rsidR="00214629" w:rsidRPr="004B01F8" w:rsidRDefault="00214629" w:rsidP="0041108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425" w:type="dxa"/>
            <w:vAlign w:val="center"/>
          </w:tcPr>
          <w:p w:rsidR="00214629" w:rsidRPr="004B01F8" w:rsidRDefault="00214629" w:rsidP="0041108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214629" w:rsidRPr="004B01F8" w:rsidRDefault="00214629" w:rsidP="004110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1108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1108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214629" w:rsidRPr="004B01F8" w:rsidRDefault="00214629" w:rsidP="0041108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17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1108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D41A7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aura van </w:t>
            </w:r>
            <w:proofErr w:type="spellStart"/>
            <w:r w:rsidRPr="004B01F8">
              <w:rPr>
                <w:rFonts w:ascii="Times New Roman" w:eastAsia="Times New Roman" w:hAnsi="Times New Roman" w:cs="Times New Roman"/>
                <w:sz w:val="24"/>
                <w:szCs w:val="24"/>
              </w:rPr>
              <w:t>Zwam</w:t>
            </w:r>
            <w:proofErr w:type="spellEnd"/>
            <w:r w:rsidRPr="004B01F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– Interrelationships among medication types and health characteristics in individuals with bipolar disorder receiving integrated health services.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214629" w:rsidRPr="004B01F8" w:rsidRDefault="00214629" w:rsidP="004110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1108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D41A7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214629" w:rsidRPr="004B01F8" w:rsidRDefault="00214629" w:rsidP="0041108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17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1108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D41A7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Katherine – Sociodemographic, health, health-related, health risk, psychosocial, and treatment-related characteristics associated with retention among community mental health clients in an integrated health program.  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214629" w:rsidRPr="004B01F8" w:rsidRDefault="00214629" w:rsidP="004110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1108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D41A7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214629" w:rsidRPr="004B01F8" w:rsidRDefault="00214629" w:rsidP="004110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6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1108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D41A7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hristine Morgan – </w:t>
            </w:r>
            <w:r w:rsidRPr="004B01F8">
              <w:rPr>
                <w:rFonts w:ascii="Times New Roman" w:hAnsi="Times New Roman" w:cs="Times New Roman"/>
                <w:sz w:val="24"/>
                <w:szCs w:val="24"/>
              </w:rPr>
              <w:t xml:space="preserve">Meeting biopsychosocial needs of individuals with </w:t>
            </w:r>
            <w:r w:rsidRPr="004B01F8">
              <w:rPr>
                <w:rFonts w:ascii="Times New Roman" w:hAnsi="Times New Roman" w:cs="Times New Roman"/>
                <w:noProof/>
                <w:sz w:val="24"/>
                <w:szCs w:val="24"/>
              </w:rPr>
              <w:t>history</w:t>
            </w:r>
            <w:r w:rsidRPr="004B01F8">
              <w:rPr>
                <w:rFonts w:ascii="Times New Roman" w:hAnsi="Times New Roman" w:cs="Times New Roman"/>
                <w:sz w:val="24"/>
                <w:szCs w:val="24"/>
              </w:rPr>
              <w:t xml:space="preserve"> of multiple adverse childhood experiences.</w:t>
            </w:r>
            <w:r w:rsidRPr="004B01F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214629" w:rsidRPr="004B01F8" w:rsidRDefault="00214629" w:rsidP="00AE744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214629" w:rsidRPr="004B01F8" w:rsidRDefault="00214629" w:rsidP="00AE7446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16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5C4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laine </w:t>
            </w:r>
            <w:r w:rsidRPr="004B01F8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Masinter – Interrelationships among physical health, psychosocial characteristics and social support in individuals with a mood disorder.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214629" w:rsidRPr="004B01F8" w:rsidRDefault="00214629" w:rsidP="00AE744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214629" w:rsidRPr="004B01F8" w:rsidRDefault="00214629" w:rsidP="00AE7446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16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5C4A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bbie de la </w:t>
            </w:r>
            <w:proofErr w:type="spellStart"/>
            <w:r w:rsidRPr="004B01F8">
              <w:rPr>
                <w:rFonts w:ascii="Times New Roman" w:eastAsia="Times New Roman" w:hAnsi="Times New Roman" w:cs="Times New Roman"/>
                <w:sz w:val="24"/>
                <w:szCs w:val="24"/>
              </w:rPr>
              <w:t>Houssaye</w:t>
            </w:r>
            <w:proofErr w:type="spellEnd"/>
            <w:r w:rsidRPr="004B01F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- The National Alliance on Mental Illness New Orleans Helpline Analysis. 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B038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B038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B038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UNIVERSITY/DEPARTMENT SERVICE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B038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14629" w:rsidRPr="004B01F8" w:rsidRDefault="00214629" w:rsidP="00AE744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3- Present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4234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hAnsi="Times New Roman" w:cs="Times New Roman"/>
                <w:sz w:val="24"/>
                <w:szCs w:val="24"/>
              </w:rPr>
              <w:t xml:space="preserve">Member, MSW 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urriculum</w:t>
            </w:r>
            <w:r w:rsidRPr="004B01F8">
              <w:rPr>
                <w:rFonts w:ascii="Times New Roman" w:hAnsi="Times New Roman" w:cs="Times New Roman"/>
                <w:sz w:val="24"/>
                <w:szCs w:val="24"/>
              </w:rPr>
              <w:t xml:space="preserve"> Committee, School of Social Work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14629" w:rsidRPr="004B01F8" w:rsidRDefault="00214629" w:rsidP="00AE744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B0385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14629" w:rsidRPr="004B01F8" w:rsidRDefault="00214629" w:rsidP="00AE744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2013- Present 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4234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hAnsi="Times New Roman" w:cs="Times New Roman"/>
                <w:sz w:val="24"/>
                <w:szCs w:val="24"/>
              </w:rPr>
              <w:t xml:space="preserve">Member, 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SW </w:t>
            </w:r>
            <w:r w:rsidRPr="004B01F8">
              <w:rPr>
                <w:rFonts w:ascii="Times New Roman" w:hAnsi="Times New Roman" w:cs="Times New Roman"/>
                <w:sz w:val="24"/>
                <w:szCs w:val="24"/>
              </w:rPr>
              <w:t>Admission Committee, School of Social Work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110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1108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1108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110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5-2016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1108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1108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mber, Search Committee, School of Social Work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110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110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84234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110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sz w:val="24"/>
                <w:szCs w:val="24"/>
              </w:rPr>
              <w:t>2014- 2015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110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84234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sz w:val="24"/>
                <w:szCs w:val="24"/>
              </w:rPr>
              <w:t>Dean’s Representative, Graduate School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214629" w:rsidRPr="004B01F8" w:rsidRDefault="00214629" w:rsidP="004110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1108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1108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214629" w:rsidRPr="004B01F8" w:rsidRDefault="00214629" w:rsidP="0041108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4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1108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CD263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ember, CHSE Awards Selection Committee, College of Human Sciences &amp; Education 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214629" w:rsidRPr="004B01F8" w:rsidRDefault="00214629" w:rsidP="004110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1108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1108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214629" w:rsidRPr="004B01F8" w:rsidRDefault="00214629" w:rsidP="004110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2- 2013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1108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CD263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hAnsi="Times New Roman" w:cs="Times New Roman"/>
                <w:sz w:val="24"/>
                <w:szCs w:val="24"/>
              </w:rPr>
              <w:t>Member, Graduate Certificate in Social Work with Children and Youth Committee, School of Social Work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214629" w:rsidRPr="004B01F8" w:rsidRDefault="00214629" w:rsidP="004110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1108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1108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14629" w:rsidRPr="004B01F8" w:rsidRDefault="00214629" w:rsidP="004110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2- 2013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41108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4234B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4B01F8">
              <w:rPr>
                <w:rFonts w:ascii="Times New Roman" w:hAnsi="Times New Roman" w:cs="Times New Roman"/>
                <w:sz w:val="24"/>
                <w:szCs w:val="24"/>
              </w:rPr>
              <w:t>Member, Scholarship Committee, School of Social Work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214629" w:rsidRPr="004B01F8" w:rsidRDefault="00214629" w:rsidP="00AE744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B37349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DISCIPLINARY/ COMMUNITY SERVICE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761C1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1108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2- Present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1108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9769D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ditorial Board</w:t>
            </w:r>
            <w:r w:rsidRPr="004B01F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Member,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hild Welfare Journal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761C1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214629" w:rsidRPr="004B01F8" w:rsidRDefault="00214629" w:rsidP="009769D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5- Present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9769D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d Hoc Reviewer, Child Abuse &amp; Neglect, Children &amp; Youth Service Review,  Journal of Family Issues 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41108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41108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41108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214629" w:rsidRPr="004B01F8" w:rsidRDefault="00214629" w:rsidP="004B01F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6- Present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1108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9769D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isory Board Member, Catholic Charities of the Diocese of Baton Rouge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1108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1108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9769D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1108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6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1108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9769D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rant reviewer, Louisiana Children’s Trust Fund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1108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1108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9769D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4135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5- 2016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41108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9769D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isory Board Member, Baton Rouge Children’s Advocacy Center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155FE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2013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1108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9769D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hAnsi="Times New Roman" w:cs="Times New Roman"/>
                <w:sz w:val="24"/>
                <w:szCs w:val="24"/>
              </w:rPr>
              <w:t xml:space="preserve">Member, Children’s Coalition of Greater Baton Rouge 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1108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1108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110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1108C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00-2002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1108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110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B01F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Member, 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usan Women's Education Center, Busan, South Korea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1108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1108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41108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RE-DOCTORAL PROFESSIONAL EXPERIENCE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14629" w:rsidRPr="004B01F8" w:rsidRDefault="00214629" w:rsidP="00C40D0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6 - 2012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B37349">
            <w:pPr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Project Assistant,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Institute for Research on Poverty, University of Wisconsin–Madison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14629" w:rsidRPr="004B01F8" w:rsidRDefault="00214629" w:rsidP="00C40D0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14629" w:rsidRPr="004B01F8" w:rsidRDefault="00214629" w:rsidP="0041108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5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41108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B37349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Teaching Assistant, 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chool of Social Work, University of Wisconsin - Madison. 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14629" w:rsidRPr="004B01F8" w:rsidRDefault="00214629" w:rsidP="00C40D0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14629" w:rsidRPr="004B01F8" w:rsidRDefault="00214629" w:rsidP="00C40D0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0-2002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B37349">
            <w:pPr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Guest Lecturer, 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unseling Center Against Sexual Violence, Busan, South Korea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14629" w:rsidRPr="004B01F8" w:rsidRDefault="00214629" w:rsidP="00C40D0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1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B37349">
            <w:pPr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Administrative Assistant, Women's Leadership Course, 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inuing Education Center, Pusan National University, Busan, South Korea</w:t>
            </w:r>
            <w:r w:rsidRPr="004B01F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14629" w:rsidRPr="004B01F8" w:rsidRDefault="00214629" w:rsidP="00C40D0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14629" w:rsidRPr="004B01F8" w:rsidRDefault="00214629" w:rsidP="00C40D0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98 - 2000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B37349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Research Assistant,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ociology, Pusan National University, Busan, South Korea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CC3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CC3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CC3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sz w:val="24"/>
                <w:szCs w:val="24"/>
              </w:rPr>
              <w:t>VOLUNTEER</w:t>
            </w:r>
            <w:r w:rsidRPr="004B01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WORK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14629" w:rsidRPr="004B01F8" w:rsidRDefault="00214629" w:rsidP="00971D7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3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B37349">
            <w:pPr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Classroom Volunteer,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English as a Second Language (ESL) Program,</w:t>
            </w:r>
            <w:r w:rsidRPr="004B01F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phesus Elementary School, Chapel Hill, NC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214629" w:rsidRPr="004B01F8" w:rsidRDefault="00214629" w:rsidP="00971D7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B37349">
            <w:pPr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14629" w:rsidRPr="004B01F8" w:rsidRDefault="00214629" w:rsidP="00971D7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3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B37349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Volunteer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Family Violence Prevention Center </w:t>
            </w:r>
            <w:r w:rsidRPr="004B01F8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at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range County, Chapel Hill, NC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14629" w:rsidRPr="004B01F8" w:rsidRDefault="00214629" w:rsidP="00971D7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RAINING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214629" w:rsidRPr="004B01F8" w:rsidRDefault="00214629" w:rsidP="00022B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214629" w:rsidRPr="004B01F8" w:rsidRDefault="00214629" w:rsidP="00022B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214629" w:rsidRPr="004B01F8" w:rsidRDefault="00214629" w:rsidP="00CD263F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articipant, Certificate in Parenting Education for Parent Educators, Louisiana State University &amp; LA Parenting Education Network 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14629" w:rsidRPr="004B01F8" w:rsidRDefault="00214629" w:rsidP="007620C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7-2009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B37349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raduate Research Fellow, Institute for Research on Poverty, University of Wisconsin-Madison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214629" w:rsidRPr="004B01F8" w:rsidRDefault="00214629" w:rsidP="007620C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7620C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14629" w:rsidRPr="004B01F8" w:rsidRDefault="00214629" w:rsidP="007620C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1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022BF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Participant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Domestic Violence Counselor Certification Course, Counseling Center Against Sexual Violence, Busan, South Korea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DE324E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0057A" w:rsidRDefault="0000057A" w:rsidP="00DE324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  <w:p w:rsidR="0000057A" w:rsidRDefault="0000057A" w:rsidP="00DE324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  <w:p w:rsidR="00214629" w:rsidRPr="004B01F8" w:rsidRDefault="00214629" w:rsidP="00DE324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lastRenderedPageBreak/>
              <w:t>AWARDS AND HONORS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14629" w:rsidRPr="004B01F8" w:rsidRDefault="00214629" w:rsidP="007620C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AE74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AE74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14629" w:rsidRPr="004B01F8" w:rsidRDefault="00214629" w:rsidP="007620C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3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AE74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B37349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Jane Hall &amp; William </w:t>
            </w:r>
            <w:proofErr w:type="spellStart"/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ohnstone</w:t>
            </w:r>
            <w:proofErr w:type="spellEnd"/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mfield</w:t>
            </w:r>
            <w:proofErr w:type="spellEnd"/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cholarship, School of Social Work, University of North Carolina- Chapel Hill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14629" w:rsidRPr="004B01F8" w:rsidRDefault="00214629" w:rsidP="007620C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AE74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AE74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14629" w:rsidRPr="004B01F8" w:rsidRDefault="00214629" w:rsidP="007620C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98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AE74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CF664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iversity Fellowship, Pusan National University, Busan, South Korea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14629" w:rsidRPr="004B01F8" w:rsidRDefault="00214629" w:rsidP="007620C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95-1997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AE74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CF664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University Scholarship, </w:t>
            </w:r>
            <w:proofErr w:type="spellStart"/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ukyong</w:t>
            </w:r>
            <w:proofErr w:type="spellEnd"/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National University, </w:t>
            </w:r>
            <w:proofErr w:type="spellStart"/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usan</w:t>
            </w:r>
            <w:proofErr w:type="spellEnd"/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South Korea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214629" w:rsidRPr="004B01F8" w:rsidRDefault="00214629" w:rsidP="007620C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AE74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AE74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14629" w:rsidRPr="004B01F8" w:rsidRDefault="00214629" w:rsidP="007620C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94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AE74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AE74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University Fellowship, </w:t>
            </w:r>
            <w:proofErr w:type="spellStart"/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ukyong</w:t>
            </w:r>
            <w:proofErr w:type="spellEnd"/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National University, </w:t>
            </w:r>
            <w:proofErr w:type="spellStart"/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usan</w:t>
            </w:r>
            <w:proofErr w:type="spellEnd"/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South Korea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950C2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ERTIFICATION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214629" w:rsidRPr="004B01F8" w:rsidRDefault="00214629" w:rsidP="00022BF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015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CD263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sz w:val="24"/>
                <w:szCs w:val="24"/>
              </w:rPr>
              <w:t>Parenting Educator, Louisiana State University &amp; LA Parenting Education Network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214629" w:rsidRPr="004B01F8" w:rsidRDefault="00214629" w:rsidP="00022BF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001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CD263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omestic Violence Counselor, </w:t>
            </w: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unseling Center Against Sexual Violence, Busan, South Korea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69589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69589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69589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ROFESSIONAL AFFILIATIONS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Default="00214629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ety for Social Work and Research (SSWR)</w:t>
            </w:r>
          </w:p>
          <w:p w:rsidR="004B01F8" w:rsidRPr="004B01F8" w:rsidRDefault="004B01F8" w:rsidP="0086530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uncil on Social Work Education (CSWE)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4629" w:rsidRPr="004B01F8" w:rsidRDefault="00214629" w:rsidP="00A415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01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sociation for Public Policy Analysis and Management (APPAM)</w:t>
            </w:r>
          </w:p>
        </w:tc>
      </w:tr>
      <w:tr w:rsidR="00214629" w:rsidRPr="004B01F8" w:rsidTr="004B01F8">
        <w:trPr>
          <w:gridAfter w:val="2"/>
          <w:wAfter w:w="15168" w:type="dxa"/>
          <w:trHeight w:val="315"/>
        </w:trPr>
        <w:tc>
          <w:tcPr>
            <w:tcW w:w="92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14629" w:rsidRPr="004B01F8" w:rsidRDefault="00214629" w:rsidP="001F55A1">
            <w:pPr>
              <w:pStyle w:val="a7"/>
              <w:tabs>
                <w:tab w:val="left" w:pos="990"/>
                <w:tab w:val="left" w:pos="5760"/>
              </w:tabs>
              <w:ind w:left="0"/>
              <w:rPr>
                <w:color w:val="000000"/>
                <w:sz w:val="24"/>
                <w:szCs w:val="24"/>
              </w:rPr>
            </w:pPr>
          </w:p>
        </w:tc>
      </w:tr>
    </w:tbl>
    <w:p w:rsidR="00222E98" w:rsidRPr="004B01F8" w:rsidRDefault="00222E98" w:rsidP="00222E98">
      <w:pPr>
        <w:ind w:firstLine="105"/>
        <w:rPr>
          <w:rFonts w:ascii="Times New Roman" w:hAnsi="Times New Roman" w:cs="Times New Roman"/>
        </w:rPr>
      </w:pPr>
    </w:p>
    <w:sectPr w:rsidR="00222E98" w:rsidRPr="004B01F8" w:rsidSect="00257E4A">
      <w:headerReference w:type="default" r:id="rId9"/>
      <w:footerReference w:type="default" r:id="rId10"/>
      <w:pgSz w:w="11907" w:h="16839" w:code="9"/>
      <w:pgMar w:top="1440" w:right="1440" w:bottom="1440" w:left="1440" w:header="708" w:footer="708" w:gutter="0"/>
      <w:pgNumType w:chapStyle="1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6FDD4735" w15:done="0"/>
</w15:commentsEx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E62AF" w:rsidRDefault="00CE62AF" w:rsidP="0039613A">
      <w:pPr>
        <w:spacing w:after="0" w:line="240" w:lineRule="auto"/>
      </w:pPr>
      <w:r>
        <w:separator/>
      </w:r>
    </w:p>
  </w:endnote>
  <w:endnote w:type="continuationSeparator" w:id="0">
    <w:p w:rsidR="00CE62AF" w:rsidRDefault="00CE62AF" w:rsidP="003961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37874898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2438E" w:rsidRDefault="006F777F">
        <w:pPr>
          <w:pStyle w:val="a4"/>
          <w:jc w:val="right"/>
        </w:pPr>
        <w:fldSimple w:instr=" PAGE   \* MERGEFORMAT ">
          <w:r w:rsidR="0000057A">
            <w:rPr>
              <w:noProof/>
            </w:rPr>
            <w:t>2</w:t>
          </w:r>
        </w:fldSimple>
      </w:p>
    </w:sdtContent>
  </w:sdt>
  <w:p w:rsidR="00F2438E" w:rsidRDefault="00F2438E">
    <w:pPr>
      <w:pStyle w:val="a4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E62AF" w:rsidRDefault="00CE62AF" w:rsidP="0039613A">
      <w:pPr>
        <w:spacing w:after="0" w:line="240" w:lineRule="auto"/>
      </w:pPr>
      <w:r>
        <w:separator/>
      </w:r>
    </w:p>
  </w:footnote>
  <w:footnote w:type="continuationSeparator" w:id="0">
    <w:p w:rsidR="00CE62AF" w:rsidRDefault="00CE62AF" w:rsidP="003961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2438E" w:rsidRDefault="00F2438E">
    <w:pPr>
      <w:pStyle w:val="a3"/>
      <w:jc w:val="right"/>
    </w:pPr>
  </w:p>
  <w:p w:rsidR="00F2438E" w:rsidRDefault="00F2438E">
    <w:pPr>
      <w:pStyle w:val="a3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5259F8"/>
    <w:multiLevelType w:val="hybridMultilevel"/>
    <w:tmpl w:val="83421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8160223"/>
    <w:multiLevelType w:val="hybridMultilevel"/>
    <w:tmpl w:val="BFB034F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F9D2139"/>
    <w:multiLevelType w:val="hybridMultilevel"/>
    <w:tmpl w:val="63DC4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i Y Yang">
    <w15:presenceInfo w15:providerId="AD" w15:userId="S-1-5-21-3824313373-2723184597-4176374887-338407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3"/>
  <w:bordersDoNotSurroundHeader/>
  <w:bordersDoNotSurroundFooter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wtzQ0Mrc0sDSyNDMwNTJV0lEKTi0uzszPAykwsqgFACiBDDgtAAAA"/>
  </w:docVars>
  <w:rsids>
    <w:rsidRoot w:val="0086530E"/>
    <w:rsid w:val="0000057A"/>
    <w:rsid w:val="00011D44"/>
    <w:rsid w:val="00022BF1"/>
    <w:rsid w:val="00031CBA"/>
    <w:rsid w:val="000469E9"/>
    <w:rsid w:val="00071A7A"/>
    <w:rsid w:val="0007648B"/>
    <w:rsid w:val="0008218C"/>
    <w:rsid w:val="00087E22"/>
    <w:rsid w:val="000A26AB"/>
    <w:rsid w:val="000B296C"/>
    <w:rsid w:val="000B3BB2"/>
    <w:rsid w:val="000C2D30"/>
    <w:rsid w:val="000C45C6"/>
    <w:rsid w:val="000C6CA8"/>
    <w:rsid w:val="000D01CB"/>
    <w:rsid w:val="000E4A76"/>
    <w:rsid w:val="000E62DF"/>
    <w:rsid w:val="00100746"/>
    <w:rsid w:val="001107DD"/>
    <w:rsid w:val="00111119"/>
    <w:rsid w:val="001149AE"/>
    <w:rsid w:val="0012623F"/>
    <w:rsid w:val="001271D0"/>
    <w:rsid w:val="001531CA"/>
    <w:rsid w:val="00155FED"/>
    <w:rsid w:val="00172884"/>
    <w:rsid w:val="001924AD"/>
    <w:rsid w:val="00195BB7"/>
    <w:rsid w:val="001F5339"/>
    <w:rsid w:val="001F55A1"/>
    <w:rsid w:val="001F6812"/>
    <w:rsid w:val="00214629"/>
    <w:rsid w:val="00215672"/>
    <w:rsid w:val="00215904"/>
    <w:rsid w:val="002227CA"/>
    <w:rsid w:val="00222E98"/>
    <w:rsid w:val="00227701"/>
    <w:rsid w:val="00232409"/>
    <w:rsid w:val="00233003"/>
    <w:rsid w:val="002510FE"/>
    <w:rsid w:val="00255FED"/>
    <w:rsid w:val="00257E4A"/>
    <w:rsid w:val="002773A6"/>
    <w:rsid w:val="002826AD"/>
    <w:rsid w:val="002844B6"/>
    <w:rsid w:val="002933AD"/>
    <w:rsid w:val="002935D0"/>
    <w:rsid w:val="002C3FC5"/>
    <w:rsid w:val="002C43A0"/>
    <w:rsid w:val="002D5CDB"/>
    <w:rsid w:val="002D6C39"/>
    <w:rsid w:val="002D7C43"/>
    <w:rsid w:val="002E2DF8"/>
    <w:rsid w:val="00303E26"/>
    <w:rsid w:val="00304BF6"/>
    <w:rsid w:val="00305AB8"/>
    <w:rsid w:val="00315B6B"/>
    <w:rsid w:val="00334B7B"/>
    <w:rsid w:val="0035583A"/>
    <w:rsid w:val="00360C42"/>
    <w:rsid w:val="00390CBA"/>
    <w:rsid w:val="00391D00"/>
    <w:rsid w:val="0039529F"/>
    <w:rsid w:val="0039613A"/>
    <w:rsid w:val="00396F36"/>
    <w:rsid w:val="003B1535"/>
    <w:rsid w:val="003B6E38"/>
    <w:rsid w:val="003C2B99"/>
    <w:rsid w:val="003D0F02"/>
    <w:rsid w:val="003D72A7"/>
    <w:rsid w:val="003E46FD"/>
    <w:rsid w:val="003F1DC4"/>
    <w:rsid w:val="003F4BB1"/>
    <w:rsid w:val="00402FCE"/>
    <w:rsid w:val="00405C52"/>
    <w:rsid w:val="0041108C"/>
    <w:rsid w:val="00412C81"/>
    <w:rsid w:val="00413589"/>
    <w:rsid w:val="004433F1"/>
    <w:rsid w:val="00447779"/>
    <w:rsid w:val="00455E8F"/>
    <w:rsid w:val="004620C6"/>
    <w:rsid w:val="00464B8A"/>
    <w:rsid w:val="0047544A"/>
    <w:rsid w:val="00482B66"/>
    <w:rsid w:val="004920D9"/>
    <w:rsid w:val="004B01F8"/>
    <w:rsid w:val="004B0D65"/>
    <w:rsid w:val="004B5AC8"/>
    <w:rsid w:val="004C053D"/>
    <w:rsid w:val="004C1438"/>
    <w:rsid w:val="004D0498"/>
    <w:rsid w:val="004D181C"/>
    <w:rsid w:val="004D43D0"/>
    <w:rsid w:val="005071AC"/>
    <w:rsid w:val="00540E31"/>
    <w:rsid w:val="00541988"/>
    <w:rsid w:val="00565469"/>
    <w:rsid w:val="00583675"/>
    <w:rsid w:val="00584257"/>
    <w:rsid w:val="00586A57"/>
    <w:rsid w:val="005B09DB"/>
    <w:rsid w:val="005B50FA"/>
    <w:rsid w:val="005B7084"/>
    <w:rsid w:val="005C141A"/>
    <w:rsid w:val="005C4A16"/>
    <w:rsid w:val="005E56CB"/>
    <w:rsid w:val="005E74B4"/>
    <w:rsid w:val="00601953"/>
    <w:rsid w:val="00603484"/>
    <w:rsid w:val="00604804"/>
    <w:rsid w:val="00614D67"/>
    <w:rsid w:val="00641EC1"/>
    <w:rsid w:val="0065499B"/>
    <w:rsid w:val="006557CF"/>
    <w:rsid w:val="006601A2"/>
    <w:rsid w:val="00662407"/>
    <w:rsid w:val="00673792"/>
    <w:rsid w:val="00695897"/>
    <w:rsid w:val="006C103E"/>
    <w:rsid w:val="006C4008"/>
    <w:rsid w:val="006C52AC"/>
    <w:rsid w:val="006C6E6A"/>
    <w:rsid w:val="006D59E7"/>
    <w:rsid w:val="006E7690"/>
    <w:rsid w:val="006E7AC3"/>
    <w:rsid w:val="006F777F"/>
    <w:rsid w:val="00700C87"/>
    <w:rsid w:val="0070210E"/>
    <w:rsid w:val="0071146E"/>
    <w:rsid w:val="00712445"/>
    <w:rsid w:val="00733171"/>
    <w:rsid w:val="007341C3"/>
    <w:rsid w:val="0074634F"/>
    <w:rsid w:val="0074765B"/>
    <w:rsid w:val="0076056B"/>
    <w:rsid w:val="00761374"/>
    <w:rsid w:val="00761C11"/>
    <w:rsid w:val="007620C0"/>
    <w:rsid w:val="00766A47"/>
    <w:rsid w:val="007803B5"/>
    <w:rsid w:val="0078151B"/>
    <w:rsid w:val="00794F62"/>
    <w:rsid w:val="007C09AD"/>
    <w:rsid w:val="007C6023"/>
    <w:rsid w:val="007D6721"/>
    <w:rsid w:val="007F0CD3"/>
    <w:rsid w:val="00805FAF"/>
    <w:rsid w:val="00823784"/>
    <w:rsid w:val="008418F6"/>
    <w:rsid w:val="0084234B"/>
    <w:rsid w:val="008454CA"/>
    <w:rsid w:val="00845D1C"/>
    <w:rsid w:val="00847320"/>
    <w:rsid w:val="0086530E"/>
    <w:rsid w:val="00870EDA"/>
    <w:rsid w:val="00890FDF"/>
    <w:rsid w:val="008A584B"/>
    <w:rsid w:val="008A7E22"/>
    <w:rsid w:val="008B061B"/>
    <w:rsid w:val="008B57B1"/>
    <w:rsid w:val="008B5CF5"/>
    <w:rsid w:val="008C1A6F"/>
    <w:rsid w:val="008C224F"/>
    <w:rsid w:val="008C6068"/>
    <w:rsid w:val="009247E2"/>
    <w:rsid w:val="0092645E"/>
    <w:rsid w:val="00930573"/>
    <w:rsid w:val="00935903"/>
    <w:rsid w:val="00937CE0"/>
    <w:rsid w:val="00941524"/>
    <w:rsid w:val="009462E0"/>
    <w:rsid w:val="00950C2E"/>
    <w:rsid w:val="00957456"/>
    <w:rsid w:val="0096419D"/>
    <w:rsid w:val="009645F7"/>
    <w:rsid w:val="00971869"/>
    <w:rsid w:val="00971D7E"/>
    <w:rsid w:val="00973104"/>
    <w:rsid w:val="009769D8"/>
    <w:rsid w:val="00982B4F"/>
    <w:rsid w:val="00987CE9"/>
    <w:rsid w:val="009A2974"/>
    <w:rsid w:val="009A6399"/>
    <w:rsid w:val="009D2FF7"/>
    <w:rsid w:val="009E34D2"/>
    <w:rsid w:val="009F1BB9"/>
    <w:rsid w:val="00A115F8"/>
    <w:rsid w:val="00A12C56"/>
    <w:rsid w:val="00A415E4"/>
    <w:rsid w:val="00A43A4B"/>
    <w:rsid w:val="00A452B0"/>
    <w:rsid w:val="00A5104F"/>
    <w:rsid w:val="00A71190"/>
    <w:rsid w:val="00A76A98"/>
    <w:rsid w:val="00A83385"/>
    <w:rsid w:val="00A86D5A"/>
    <w:rsid w:val="00AA08E3"/>
    <w:rsid w:val="00AC0F83"/>
    <w:rsid w:val="00AE356B"/>
    <w:rsid w:val="00AE7446"/>
    <w:rsid w:val="00AF2723"/>
    <w:rsid w:val="00B00BF7"/>
    <w:rsid w:val="00B03854"/>
    <w:rsid w:val="00B21F83"/>
    <w:rsid w:val="00B23A4B"/>
    <w:rsid w:val="00B37349"/>
    <w:rsid w:val="00B422FA"/>
    <w:rsid w:val="00B46E57"/>
    <w:rsid w:val="00B50CC4"/>
    <w:rsid w:val="00B53145"/>
    <w:rsid w:val="00B72872"/>
    <w:rsid w:val="00B92D5B"/>
    <w:rsid w:val="00B92F7E"/>
    <w:rsid w:val="00BA70DF"/>
    <w:rsid w:val="00BB0485"/>
    <w:rsid w:val="00BB08A8"/>
    <w:rsid w:val="00BB482E"/>
    <w:rsid w:val="00BB77E0"/>
    <w:rsid w:val="00BD7760"/>
    <w:rsid w:val="00C01339"/>
    <w:rsid w:val="00C051A5"/>
    <w:rsid w:val="00C22212"/>
    <w:rsid w:val="00C25463"/>
    <w:rsid w:val="00C25803"/>
    <w:rsid w:val="00C27191"/>
    <w:rsid w:val="00C349C0"/>
    <w:rsid w:val="00C40D07"/>
    <w:rsid w:val="00C42EAB"/>
    <w:rsid w:val="00C4410F"/>
    <w:rsid w:val="00C6302A"/>
    <w:rsid w:val="00C65D43"/>
    <w:rsid w:val="00C66396"/>
    <w:rsid w:val="00C727C4"/>
    <w:rsid w:val="00C74365"/>
    <w:rsid w:val="00C9190C"/>
    <w:rsid w:val="00CA715F"/>
    <w:rsid w:val="00CB249D"/>
    <w:rsid w:val="00CC130A"/>
    <w:rsid w:val="00CC303D"/>
    <w:rsid w:val="00CD2160"/>
    <w:rsid w:val="00CD263F"/>
    <w:rsid w:val="00CE62AF"/>
    <w:rsid w:val="00CE6B24"/>
    <w:rsid w:val="00CF6643"/>
    <w:rsid w:val="00CF7F07"/>
    <w:rsid w:val="00D05AF5"/>
    <w:rsid w:val="00D063C4"/>
    <w:rsid w:val="00D078E7"/>
    <w:rsid w:val="00D16356"/>
    <w:rsid w:val="00D209FC"/>
    <w:rsid w:val="00D27EEC"/>
    <w:rsid w:val="00D41A72"/>
    <w:rsid w:val="00D41AAF"/>
    <w:rsid w:val="00D77DE9"/>
    <w:rsid w:val="00D94225"/>
    <w:rsid w:val="00D974B8"/>
    <w:rsid w:val="00DA0577"/>
    <w:rsid w:val="00DA3308"/>
    <w:rsid w:val="00DA4CEC"/>
    <w:rsid w:val="00DB396B"/>
    <w:rsid w:val="00DE324E"/>
    <w:rsid w:val="00E1044F"/>
    <w:rsid w:val="00E152B7"/>
    <w:rsid w:val="00E54A83"/>
    <w:rsid w:val="00E70298"/>
    <w:rsid w:val="00E71169"/>
    <w:rsid w:val="00E74D24"/>
    <w:rsid w:val="00E8091A"/>
    <w:rsid w:val="00E818E7"/>
    <w:rsid w:val="00E94226"/>
    <w:rsid w:val="00EA2386"/>
    <w:rsid w:val="00EB397F"/>
    <w:rsid w:val="00EC0334"/>
    <w:rsid w:val="00EC6C28"/>
    <w:rsid w:val="00EE4ED6"/>
    <w:rsid w:val="00EF26AB"/>
    <w:rsid w:val="00F01B85"/>
    <w:rsid w:val="00F2438E"/>
    <w:rsid w:val="00F2665C"/>
    <w:rsid w:val="00F308C1"/>
    <w:rsid w:val="00F344A9"/>
    <w:rsid w:val="00F3732C"/>
    <w:rsid w:val="00F5278A"/>
    <w:rsid w:val="00F618FA"/>
    <w:rsid w:val="00F65EDD"/>
    <w:rsid w:val="00F74824"/>
    <w:rsid w:val="00F774D4"/>
    <w:rsid w:val="00F77D07"/>
    <w:rsid w:val="00F80887"/>
    <w:rsid w:val="00F84D5A"/>
    <w:rsid w:val="00F86415"/>
    <w:rsid w:val="00F864B5"/>
    <w:rsid w:val="00FA1543"/>
    <w:rsid w:val="00FB7170"/>
    <w:rsid w:val="00FC28EA"/>
    <w:rsid w:val="00FC4BC8"/>
    <w:rsid w:val="00FD598B"/>
    <w:rsid w:val="0CA9384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D6721"/>
  </w:style>
  <w:style w:type="paragraph" w:styleId="1">
    <w:name w:val="heading 1"/>
    <w:basedOn w:val="a"/>
    <w:next w:val="a"/>
    <w:link w:val="1Char"/>
    <w:uiPriority w:val="9"/>
    <w:qFormat/>
    <w:rsid w:val="00A76A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3961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0"/>
    <w:link w:val="a3"/>
    <w:uiPriority w:val="99"/>
    <w:rsid w:val="0039613A"/>
  </w:style>
  <w:style w:type="paragraph" w:styleId="a4">
    <w:name w:val="footer"/>
    <w:basedOn w:val="a"/>
    <w:link w:val="Char0"/>
    <w:uiPriority w:val="99"/>
    <w:unhideWhenUsed/>
    <w:rsid w:val="003961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0"/>
    <w:link w:val="a4"/>
    <w:uiPriority w:val="99"/>
    <w:rsid w:val="0039613A"/>
  </w:style>
  <w:style w:type="character" w:customStyle="1" w:styleId="1Char">
    <w:name w:val="제목 1 Char"/>
    <w:basedOn w:val="a0"/>
    <w:link w:val="1"/>
    <w:uiPriority w:val="9"/>
    <w:rsid w:val="00A76A9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5">
    <w:name w:val="Balloon Text"/>
    <w:basedOn w:val="a"/>
    <w:link w:val="Char1"/>
    <w:uiPriority w:val="99"/>
    <w:semiHidden/>
    <w:unhideWhenUsed/>
    <w:rsid w:val="00A76A9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5"/>
    <w:uiPriority w:val="99"/>
    <w:semiHidden/>
    <w:rsid w:val="00A76A98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List Paragraph"/>
    <w:basedOn w:val="a"/>
    <w:uiPriority w:val="34"/>
    <w:qFormat/>
    <w:rsid w:val="00973104"/>
    <w:pPr>
      <w:ind w:left="720"/>
      <w:contextualSpacing/>
    </w:pPr>
  </w:style>
  <w:style w:type="paragraph" w:styleId="a7">
    <w:name w:val="Body Text Indent"/>
    <w:basedOn w:val="a"/>
    <w:link w:val="Char2"/>
    <w:rsid w:val="000B296C"/>
    <w:pPr>
      <w:spacing w:after="0" w:line="240" w:lineRule="auto"/>
      <w:ind w:left="720"/>
    </w:pPr>
    <w:rPr>
      <w:rFonts w:ascii="Times New Roman" w:eastAsia="Times New Roman" w:hAnsi="Times New Roman" w:cs="Times New Roman"/>
      <w:szCs w:val="20"/>
      <w:lang w:eastAsia="en-US"/>
    </w:rPr>
  </w:style>
  <w:style w:type="character" w:customStyle="1" w:styleId="Char2">
    <w:name w:val="본문 들여쓰기 Char"/>
    <w:basedOn w:val="a0"/>
    <w:link w:val="a7"/>
    <w:rsid w:val="000B296C"/>
    <w:rPr>
      <w:rFonts w:ascii="Times New Roman" w:eastAsia="Times New Roman" w:hAnsi="Times New Roman" w:cs="Times New Roman"/>
      <w:szCs w:val="20"/>
      <w:lang w:eastAsia="en-US"/>
    </w:rPr>
  </w:style>
  <w:style w:type="character" w:styleId="a8">
    <w:name w:val="Strong"/>
    <w:basedOn w:val="a0"/>
    <w:uiPriority w:val="22"/>
    <w:qFormat/>
    <w:rsid w:val="00AC0F83"/>
    <w:rPr>
      <w:b/>
      <w:bCs/>
    </w:rPr>
  </w:style>
  <w:style w:type="character" w:styleId="a9">
    <w:name w:val="Hyperlink"/>
    <w:basedOn w:val="a0"/>
    <w:uiPriority w:val="99"/>
    <w:unhideWhenUsed/>
    <w:rsid w:val="00AC0F83"/>
    <w:rPr>
      <w:color w:val="0000FF"/>
      <w:u w:val="single"/>
    </w:rPr>
  </w:style>
  <w:style w:type="character" w:styleId="aa">
    <w:name w:val="annotation reference"/>
    <w:basedOn w:val="a0"/>
    <w:uiPriority w:val="99"/>
    <w:semiHidden/>
    <w:unhideWhenUsed/>
    <w:rsid w:val="005071AC"/>
    <w:rPr>
      <w:sz w:val="16"/>
      <w:szCs w:val="16"/>
    </w:rPr>
  </w:style>
  <w:style w:type="paragraph" w:styleId="ab">
    <w:name w:val="annotation text"/>
    <w:basedOn w:val="a"/>
    <w:link w:val="Char3"/>
    <w:uiPriority w:val="99"/>
    <w:semiHidden/>
    <w:unhideWhenUsed/>
    <w:rsid w:val="005071AC"/>
    <w:pPr>
      <w:spacing w:line="240" w:lineRule="auto"/>
    </w:pPr>
    <w:rPr>
      <w:sz w:val="20"/>
      <w:szCs w:val="20"/>
    </w:rPr>
  </w:style>
  <w:style w:type="character" w:customStyle="1" w:styleId="Char3">
    <w:name w:val="메모 텍스트 Char"/>
    <w:basedOn w:val="a0"/>
    <w:link w:val="ab"/>
    <w:uiPriority w:val="99"/>
    <w:semiHidden/>
    <w:rsid w:val="005071AC"/>
    <w:rPr>
      <w:sz w:val="20"/>
      <w:szCs w:val="20"/>
    </w:rPr>
  </w:style>
  <w:style w:type="paragraph" w:styleId="ac">
    <w:name w:val="annotation subject"/>
    <w:basedOn w:val="ab"/>
    <w:next w:val="ab"/>
    <w:link w:val="Char4"/>
    <w:uiPriority w:val="99"/>
    <w:semiHidden/>
    <w:unhideWhenUsed/>
    <w:rsid w:val="005071AC"/>
    <w:rPr>
      <w:b/>
      <w:bCs/>
    </w:rPr>
  </w:style>
  <w:style w:type="character" w:customStyle="1" w:styleId="Char4">
    <w:name w:val="메모 주제 Char"/>
    <w:basedOn w:val="Char3"/>
    <w:link w:val="ac"/>
    <w:uiPriority w:val="99"/>
    <w:semiHidden/>
    <w:rsid w:val="005071AC"/>
    <w:rPr>
      <w:b/>
      <w:bCs/>
      <w:sz w:val="20"/>
      <w:szCs w:val="20"/>
    </w:rPr>
  </w:style>
  <w:style w:type="paragraph" w:customStyle="1" w:styleId="content2">
    <w:name w:val="content_2"/>
    <w:link w:val="content2Char"/>
    <w:uiPriority w:val="99"/>
    <w:rsid w:val="00413589"/>
    <w:pPr>
      <w:autoSpaceDE w:val="0"/>
      <w:autoSpaceDN w:val="0"/>
      <w:adjustRightInd w:val="0"/>
      <w:spacing w:before="120" w:after="0" w:line="240" w:lineRule="auto"/>
      <w:ind w:left="1080"/>
    </w:pPr>
    <w:rPr>
      <w:rFonts w:ascii="Times New Roman" w:hAnsi="Times New Roman" w:cs="Times New Roman"/>
    </w:rPr>
  </w:style>
  <w:style w:type="character" w:customStyle="1" w:styleId="content2Char">
    <w:name w:val="content_2 Char"/>
    <w:link w:val="content2"/>
    <w:uiPriority w:val="99"/>
    <w:rsid w:val="00413589"/>
    <w:rPr>
      <w:rFonts w:ascii="Times New Roman" w:hAnsi="Times New Roman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76A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1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613A"/>
  </w:style>
  <w:style w:type="paragraph" w:styleId="Footer">
    <w:name w:val="footer"/>
    <w:basedOn w:val="Normal"/>
    <w:link w:val="FooterChar"/>
    <w:uiPriority w:val="99"/>
    <w:unhideWhenUsed/>
    <w:rsid w:val="003961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613A"/>
  </w:style>
  <w:style w:type="character" w:customStyle="1" w:styleId="Heading1Char">
    <w:name w:val="Heading 1 Char"/>
    <w:basedOn w:val="DefaultParagraphFont"/>
    <w:link w:val="Heading1"/>
    <w:uiPriority w:val="9"/>
    <w:rsid w:val="00A76A9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6A9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6A98"/>
    <w:rPr>
      <w:rFonts w:asciiTheme="majorHAnsi" w:eastAsiaTheme="majorEastAsia" w:hAnsiTheme="majorHAnsi" w:cstheme="majorBidi"/>
      <w:sz w:val="18"/>
      <w:szCs w:val="18"/>
    </w:rPr>
  </w:style>
  <w:style w:type="paragraph" w:styleId="ListParagraph">
    <w:name w:val="List Paragraph"/>
    <w:basedOn w:val="Normal"/>
    <w:uiPriority w:val="34"/>
    <w:qFormat/>
    <w:rsid w:val="00973104"/>
    <w:pPr>
      <w:ind w:left="720"/>
      <w:contextualSpacing/>
    </w:pPr>
  </w:style>
  <w:style w:type="paragraph" w:styleId="BodyTextIndent">
    <w:name w:val="Body Text Indent"/>
    <w:basedOn w:val="Normal"/>
    <w:link w:val="BodyTextIndentChar"/>
    <w:rsid w:val="000B296C"/>
    <w:pPr>
      <w:spacing w:after="0" w:line="240" w:lineRule="auto"/>
      <w:ind w:left="720"/>
    </w:pPr>
    <w:rPr>
      <w:rFonts w:ascii="Times New Roman" w:eastAsia="Times New Roman" w:hAnsi="Times New Roman" w:cs="Times New Roman"/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0B296C"/>
    <w:rPr>
      <w:rFonts w:ascii="Times New Roman" w:eastAsia="Times New Roman" w:hAnsi="Times New Roman" w:cs="Times New Roman"/>
      <w:szCs w:val="20"/>
      <w:lang w:eastAsia="en-US"/>
    </w:rPr>
  </w:style>
  <w:style w:type="character" w:styleId="Strong">
    <w:name w:val="Strong"/>
    <w:basedOn w:val="DefaultParagraphFont"/>
    <w:uiPriority w:val="22"/>
    <w:qFormat/>
    <w:rsid w:val="00AC0F83"/>
    <w:rPr>
      <w:b/>
      <w:bCs/>
    </w:rPr>
  </w:style>
  <w:style w:type="character" w:styleId="Hyperlink">
    <w:name w:val="Hyperlink"/>
    <w:basedOn w:val="DefaultParagraphFont"/>
    <w:uiPriority w:val="99"/>
    <w:unhideWhenUsed/>
    <w:rsid w:val="00AC0F83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071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71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71A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71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71AC"/>
    <w:rPr>
      <w:b/>
      <w:bCs/>
      <w:sz w:val="20"/>
      <w:szCs w:val="20"/>
    </w:rPr>
  </w:style>
  <w:style w:type="paragraph" w:customStyle="1" w:styleId="content2">
    <w:name w:val="content_2"/>
    <w:link w:val="content2Char"/>
    <w:uiPriority w:val="99"/>
    <w:rsid w:val="00413589"/>
    <w:pPr>
      <w:autoSpaceDE w:val="0"/>
      <w:autoSpaceDN w:val="0"/>
      <w:adjustRightInd w:val="0"/>
      <w:spacing w:before="120" w:after="0" w:line="240" w:lineRule="auto"/>
      <w:ind w:left="1080"/>
    </w:pPr>
    <w:rPr>
      <w:rFonts w:ascii="Times New Roman" w:hAnsi="Times New Roman" w:cs="Times New Roman"/>
    </w:rPr>
  </w:style>
  <w:style w:type="character" w:customStyle="1" w:styleId="content2Char">
    <w:name w:val="content_2 Char"/>
    <w:link w:val="content2"/>
    <w:uiPriority w:val="99"/>
    <w:rsid w:val="00413589"/>
    <w:rPr>
      <w:rFonts w:ascii="Times New Roman" w:hAnsi="Times New Roman"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8737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yang@lsu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07/relationships/stylesWithEffects" Target="stylesWithEffects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microsoft.com/office/2011/relationships/commentsExtended" Target="commentsExtended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Dotum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Batang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6C03395-D4B6-4B34-8447-88C69B7641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9</Pages>
  <Words>2146</Words>
  <Characters>12236</Characters>
  <Application>Microsoft Office Word</Application>
  <DocSecurity>0</DocSecurity>
  <Lines>101</Lines>
  <Paragraphs>28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 of Wisc-Madison</Company>
  <LinksUpToDate>false</LinksUpToDate>
  <CharactersWithSpaces>143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 Youn Yang</dc:creator>
  <cp:lastModifiedBy>miyoun</cp:lastModifiedBy>
  <cp:revision>8</cp:revision>
  <cp:lastPrinted>2017-05-01T17:58:00Z</cp:lastPrinted>
  <dcterms:created xsi:type="dcterms:W3CDTF">2017-09-01T17:43:00Z</dcterms:created>
  <dcterms:modified xsi:type="dcterms:W3CDTF">2017-09-01T18:27:00Z</dcterms:modified>
</cp:coreProperties>
</file>